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0E298" w14:textId="77777777" w:rsidR="00772F92" w:rsidRPr="00E8367D" w:rsidRDefault="00FD6A04" w:rsidP="001804F6">
      <w:pPr>
        <w:pBdr>
          <w:bottom w:val="single" w:sz="12" w:space="1" w:color="auto"/>
        </w:pBdr>
        <w:rPr>
          <w:b/>
          <w:szCs w:val="20"/>
        </w:rPr>
      </w:pPr>
      <w:r w:rsidRPr="00E8367D">
        <w:rPr>
          <w:b/>
          <w:szCs w:val="20"/>
        </w:rPr>
        <w:t>EDUCATION</w:t>
      </w:r>
    </w:p>
    <w:p w14:paraId="5031B896" w14:textId="5AC6E5F5" w:rsidR="00FD6A04" w:rsidRPr="00F81860" w:rsidRDefault="00FD6A04" w:rsidP="001804F6">
      <w:pPr>
        <w:rPr>
          <w:b/>
          <w:sz w:val="20"/>
          <w:szCs w:val="20"/>
        </w:rPr>
      </w:pPr>
      <w:r w:rsidRPr="00050E22">
        <w:rPr>
          <w:b/>
          <w:sz w:val="22"/>
          <w:szCs w:val="20"/>
        </w:rPr>
        <w:t>Brown University</w:t>
      </w:r>
      <w:r w:rsidR="008258F5" w:rsidRPr="005869DE">
        <w:rPr>
          <w:b/>
          <w:sz w:val="20"/>
          <w:szCs w:val="20"/>
        </w:rPr>
        <w:t xml:space="preserve">, </w:t>
      </w:r>
      <w:r w:rsidR="004F1EE1">
        <w:rPr>
          <w:i/>
          <w:sz w:val="20"/>
          <w:szCs w:val="20"/>
        </w:rPr>
        <w:t>Sc.B</w:t>
      </w:r>
      <w:r w:rsidR="00605D74">
        <w:rPr>
          <w:i/>
          <w:sz w:val="20"/>
          <w:szCs w:val="20"/>
        </w:rPr>
        <w:t xml:space="preserve">. </w:t>
      </w:r>
      <w:r w:rsidR="005E6AF2">
        <w:rPr>
          <w:i/>
          <w:sz w:val="20"/>
          <w:szCs w:val="20"/>
        </w:rPr>
        <w:t>Appl</w:t>
      </w:r>
      <w:r w:rsidR="00C622FC">
        <w:rPr>
          <w:i/>
          <w:sz w:val="20"/>
          <w:szCs w:val="20"/>
        </w:rPr>
        <w:t>i</w:t>
      </w:r>
      <w:r w:rsidR="005E6AF2">
        <w:rPr>
          <w:i/>
          <w:sz w:val="20"/>
          <w:szCs w:val="20"/>
        </w:rPr>
        <w:t>ed Math</w:t>
      </w:r>
      <w:r w:rsidR="00C622FC">
        <w:rPr>
          <w:i/>
          <w:sz w:val="20"/>
          <w:szCs w:val="20"/>
        </w:rPr>
        <w:t xml:space="preserve"> - </w:t>
      </w:r>
      <w:r w:rsidR="00605D74">
        <w:rPr>
          <w:i/>
          <w:sz w:val="20"/>
          <w:szCs w:val="20"/>
        </w:rPr>
        <w:t>Computer Science</w:t>
      </w:r>
      <w:r w:rsidR="00DA547E">
        <w:rPr>
          <w:sz w:val="20"/>
          <w:szCs w:val="20"/>
        </w:rPr>
        <w:t xml:space="preserve">, </w:t>
      </w:r>
      <w:r w:rsidR="0035127F">
        <w:rPr>
          <w:sz w:val="20"/>
          <w:szCs w:val="20"/>
        </w:rPr>
        <w:t>4.0</w:t>
      </w:r>
      <w:r w:rsidR="005C3049" w:rsidRPr="00085881">
        <w:rPr>
          <w:sz w:val="20"/>
          <w:szCs w:val="20"/>
        </w:rPr>
        <w:t>/4.0 G</w:t>
      </w:r>
      <w:r w:rsidR="00C80969" w:rsidRPr="00085881">
        <w:rPr>
          <w:sz w:val="20"/>
          <w:szCs w:val="20"/>
        </w:rPr>
        <w:t>PA</w:t>
      </w:r>
      <w:r w:rsidR="00050E22">
        <w:rPr>
          <w:sz w:val="20"/>
          <w:szCs w:val="20"/>
        </w:rPr>
        <w:t xml:space="preserve"> </w:t>
      </w:r>
      <w:r w:rsidR="00A41DF0">
        <w:rPr>
          <w:sz w:val="20"/>
          <w:szCs w:val="20"/>
        </w:rPr>
        <w:t xml:space="preserve">       </w:t>
      </w:r>
      <w:r w:rsidR="00CA7435">
        <w:rPr>
          <w:sz w:val="20"/>
          <w:szCs w:val="20"/>
        </w:rPr>
        <w:tab/>
        <w:t xml:space="preserve">   </w:t>
      </w:r>
      <w:r w:rsidR="00A41DF0">
        <w:rPr>
          <w:sz w:val="20"/>
          <w:szCs w:val="20"/>
        </w:rPr>
        <w:t xml:space="preserve">  </w:t>
      </w:r>
      <w:r w:rsidR="00CA7435">
        <w:rPr>
          <w:sz w:val="20"/>
          <w:szCs w:val="20"/>
        </w:rPr>
        <w:t xml:space="preserve">Providence, RI | </w:t>
      </w:r>
      <w:r w:rsidR="00A27143" w:rsidRPr="00F81860">
        <w:rPr>
          <w:b/>
          <w:sz w:val="20"/>
          <w:szCs w:val="20"/>
        </w:rPr>
        <w:t>Expected Graduation</w:t>
      </w:r>
      <w:r w:rsidR="006B2CEA" w:rsidRPr="00F81860">
        <w:rPr>
          <w:b/>
          <w:sz w:val="20"/>
          <w:szCs w:val="20"/>
        </w:rPr>
        <w:t xml:space="preserve"> </w:t>
      </w:r>
      <w:r w:rsidR="00A27143" w:rsidRPr="00F81860">
        <w:rPr>
          <w:b/>
          <w:sz w:val="20"/>
          <w:szCs w:val="20"/>
        </w:rPr>
        <w:t xml:space="preserve">May </w:t>
      </w:r>
      <w:r w:rsidR="00DE57C5">
        <w:rPr>
          <w:b/>
          <w:sz w:val="20"/>
          <w:szCs w:val="20"/>
        </w:rPr>
        <w:t>2025</w:t>
      </w:r>
    </w:p>
    <w:p w14:paraId="1E832464" w14:textId="4A404DC2" w:rsidR="00377D3A" w:rsidRDefault="00FF0CE9" w:rsidP="005313A1">
      <w:pPr>
        <w:rPr>
          <w:sz w:val="20"/>
          <w:szCs w:val="20"/>
        </w:rPr>
      </w:pPr>
      <w:r w:rsidRPr="00BA2102">
        <w:rPr>
          <w:sz w:val="20"/>
          <w:szCs w:val="20"/>
        </w:rPr>
        <w:t>Relevant</w:t>
      </w:r>
      <w:r w:rsidR="00374556" w:rsidRPr="00BA2102">
        <w:rPr>
          <w:sz w:val="20"/>
          <w:szCs w:val="20"/>
        </w:rPr>
        <w:t xml:space="preserve"> </w:t>
      </w:r>
      <w:r w:rsidR="00ED3754" w:rsidRPr="00BA2102">
        <w:rPr>
          <w:sz w:val="20"/>
          <w:szCs w:val="20"/>
        </w:rPr>
        <w:t>Courses</w:t>
      </w:r>
      <w:r w:rsidR="00ED3754" w:rsidRPr="00085881">
        <w:rPr>
          <w:b/>
          <w:sz w:val="20"/>
          <w:szCs w:val="20"/>
        </w:rPr>
        <w:t>:</w:t>
      </w:r>
      <w:r w:rsidR="00ED3754" w:rsidRPr="005869DE">
        <w:rPr>
          <w:sz w:val="20"/>
          <w:szCs w:val="20"/>
        </w:rPr>
        <w:t xml:space="preserve"> </w:t>
      </w:r>
      <w:r w:rsidR="001E5AEF">
        <w:rPr>
          <w:sz w:val="20"/>
          <w:szCs w:val="20"/>
        </w:rPr>
        <w:t xml:space="preserve">Program Design with Data Structures and Algorithms, Intro to Discrete Structures and Probabilities, </w:t>
      </w:r>
      <w:r w:rsidR="00791344">
        <w:rPr>
          <w:sz w:val="20"/>
          <w:szCs w:val="20"/>
        </w:rPr>
        <w:t xml:space="preserve">Honors Linear Algebra, Honors Statistical Interference I, </w:t>
      </w:r>
      <w:r w:rsidR="008F21CB">
        <w:rPr>
          <w:sz w:val="20"/>
          <w:szCs w:val="20"/>
        </w:rPr>
        <w:t>Intermediate Calculus (Physics/Engineering</w:t>
      </w:r>
      <w:r w:rsidR="002075C5">
        <w:rPr>
          <w:sz w:val="20"/>
          <w:szCs w:val="20"/>
        </w:rPr>
        <w:t>)</w:t>
      </w:r>
      <w:r w:rsidR="00791344">
        <w:rPr>
          <w:sz w:val="20"/>
          <w:szCs w:val="20"/>
        </w:rPr>
        <w:t>, Dynamics and Vibrations</w:t>
      </w:r>
    </w:p>
    <w:p w14:paraId="45D081BE" w14:textId="77777777" w:rsidR="00451EAA" w:rsidRDefault="00451EAA" w:rsidP="005313A1">
      <w:pPr>
        <w:rPr>
          <w:sz w:val="20"/>
          <w:szCs w:val="20"/>
        </w:rPr>
      </w:pPr>
    </w:p>
    <w:p w14:paraId="35D04434" w14:textId="136BFC68" w:rsidR="007311A7" w:rsidRDefault="00605D74" w:rsidP="000D7220">
      <w:pPr>
        <w:rPr>
          <w:sz w:val="20"/>
          <w:szCs w:val="20"/>
        </w:rPr>
      </w:pPr>
      <w:r>
        <w:rPr>
          <w:b/>
          <w:sz w:val="20"/>
          <w:szCs w:val="20"/>
        </w:rPr>
        <w:t>Korean Minjok Leadership Academy</w:t>
      </w:r>
      <w:r w:rsidR="007311A7">
        <w:rPr>
          <w:b/>
          <w:sz w:val="20"/>
          <w:szCs w:val="20"/>
        </w:rPr>
        <w:t xml:space="preserve">, </w:t>
      </w:r>
      <w:r w:rsidR="00BF5432">
        <w:rPr>
          <w:bCs/>
          <w:sz w:val="20"/>
          <w:szCs w:val="20"/>
        </w:rPr>
        <w:t>4.98</w:t>
      </w:r>
      <w:r w:rsidR="00050072">
        <w:rPr>
          <w:sz w:val="20"/>
          <w:szCs w:val="20"/>
        </w:rPr>
        <w:t>/</w:t>
      </w:r>
      <w:r w:rsidR="00BF5432">
        <w:rPr>
          <w:sz w:val="20"/>
          <w:szCs w:val="20"/>
        </w:rPr>
        <w:t>5</w:t>
      </w:r>
      <w:r w:rsidR="00050072">
        <w:rPr>
          <w:sz w:val="20"/>
          <w:szCs w:val="20"/>
        </w:rPr>
        <w:t xml:space="preserve">.00 </w:t>
      </w:r>
      <w:r w:rsidR="00B93901">
        <w:rPr>
          <w:sz w:val="20"/>
          <w:szCs w:val="20"/>
        </w:rPr>
        <w:t xml:space="preserve">GPA </w:t>
      </w:r>
      <w:r w:rsidR="00F7120E">
        <w:rPr>
          <w:sz w:val="20"/>
          <w:szCs w:val="20"/>
        </w:rPr>
        <w:t>(Unweighted)</w:t>
      </w:r>
      <w:r w:rsidR="00E1599A">
        <w:rPr>
          <w:sz w:val="20"/>
          <w:szCs w:val="20"/>
        </w:rPr>
        <w:tab/>
      </w:r>
      <w:r>
        <w:rPr>
          <w:sz w:val="20"/>
          <w:szCs w:val="20"/>
        </w:rPr>
        <w:t xml:space="preserve">       </w:t>
      </w:r>
      <w:r w:rsidR="007B2B6E">
        <w:rPr>
          <w:sz w:val="20"/>
          <w:szCs w:val="20"/>
        </w:rPr>
        <w:t xml:space="preserve">   </w:t>
      </w:r>
      <w:r w:rsidR="00793628">
        <w:rPr>
          <w:sz w:val="20"/>
          <w:szCs w:val="20"/>
        </w:rPr>
        <w:tab/>
      </w:r>
      <w:r w:rsidR="00793628">
        <w:rPr>
          <w:sz w:val="20"/>
          <w:szCs w:val="20"/>
        </w:rPr>
        <w:tab/>
        <w:t xml:space="preserve">           </w:t>
      </w:r>
      <w:r w:rsidR="00DE57C5">
        <w:rPr>
          <w:sz w:val="20"/>
          <w:szCs w:val="20"/>
        </w:rPr>
        <w:t xml:space="preserve">Hoengseong, </w:t>
      </w:r>
      <w:r w:rsidR="00BF5432">
        <w:rPr>
          <w:sz w:val="20"/>
          <w:szCs w:val="20"/>
        </w:rPr>
        <w:t>S. Korea</w:t>
      </w:r>
      <w:r w:rsidR="00050072">
        <w:rPr>
          <w:sz w:val="20"/>
          <w:szCs w:val="20"/>
        </w:rPr>
        <w:t xml:space="preserve"> | Class of </w:t>
      </w:r>
      <w:r w:rsidR="00BF5432">
        <w:rPr>
          <w:sz w:val="20"/>
          <w:szCs w:val="20"/>
        </w:rPr>
        <w:t>2021</w:t>
      </w:r>
    </w:p>
    <w:p w14:paraId="20981934" w14:textId="251E8D6C" w:rsidR="00EF500C" w:rsidRDefault="00EF500C" w:rsidP="000D7220">
      <w:pPr>
        <w:rPr>
          <w:sz w:val="20"/>
          <w:szCs w:val="20"/>
        </w:rPr>
      </w:pPr>
      <w:r>
        <w:rPr>
          <w:rFonts w:hint="eastAsia"/>
          <w:sz w:val="20"/>
          <w:szCs w:val="20"/>
        </w:rPr>
        <w:t>R</w:t>
      </w:r>
      <w:r>
        <w:rPr>
          <w:sz w:val="20"/>
          <w:szCs w:val="20"/>
        </w:rPr>
        <w:t>elevant Courses: Discrete Mathematics</w:t>
      </w:r>
      <w:r w:rsidR="00F53DDB">
        <w:rPr>
          <w:sz w:val="20"/>
          <w:szCs w:val="20"/>
        </w:rPr>
        <w:t>, AP Calculus</w:t>
      </w:r>
    </w:p>
    <w:p w14:paraId="11D54BC5" w14:textId="77777777" w:rsidR="00062E34" w:rsidRPr="005E595F" w:rsidRDefault="00062E34" w:rsidP="005313A1">
      <w:pPr>
        <w:rPr>
          <w:sz w:val="20"/>
          <w:szCs w:val="20"/>
        </w:rPr>
      </w:pPr>
    </w:p>
    <w:p w14:paraId="3EC885FB" w14:textId="60F89921" w:rsidR="005B652B" w:rsidRPr="00E8367D" w:rsidRDefault="008C7436" w:rsidP="001804F6">
      <w:pPr>
        <w:pBdr>
          <w:bottom w:val="single" w:sz="12" w:space="1" w:color="auto"/>
        </w:pBdr>
        <w:rPr>
          <w:b/>
          <w:szCs w:val="20"/>
        </w:rPr>
      </w:pPr>
      <w:r>
        <w:rPr>
          <w:b/>
          <w:szCs w:val="20"/>
        </w:rPr>
        <w:t>TECHNICAL</w:t>
      </w:r>
      <w:r w:rsidR="006A15C0">
        <w:rPr>
          <w:b/>
          <w:szCs w:val="20"/>
        </w:rPr>
        <w:t xml:space="preserve"> </w:t>
      </w:r>
      <w:r w:rsidR="005B652B" w:rsidRPr="00E8367D">
        <w:rPr>
          <w:b/>
          <w:szCs w:val="20"/>
        </w:rPr>
        <w:t>EXPERIENCE</w:t>
      </w:r>
    </w:p>
    <w:p w14:paraId="6AE02E1F" w14:textId="7D356F28" w:rsidR="00196842" w:rsidRDefault="00196842" w:rsidP="005869DE">
      <w:pPr>
        <w:rPr>
          <w:b/>
          <w:sz w:val="22"/>
          <w:szCs w:val="20"/>
        </w:rPr>
      </w:pPr>
      <w:r>
        <w:rPr>
          <w:b/>
          <w:sz w:val="22"/>
          <w:szCs w:val="20"/>
        </w:rPr>
        <w:t>Brown RISD Game Developers</w:t>
      </w:r>
    </w:p>
    <w:p w14:paraId="12284E19" w14:textId="7603B5EF" w:rsidR="00553F2C" w:rsidRPr="002871D3" w:rsidRDefault="00196842" w:rsidP="002871D3">
      <w:pPr>
        <w:rPr>
          <w:iCs/>
          <w:sz w:val="20"/>
          <w:szCs w:val="20"/>
        </w:rPr>
      </w:pPr>
      <w:r>
        <w:rPr>
          <w:i/>
          <w:sz w:val="20"/>
          <w:szCs w:val="20"/>
        </w:rPr>
        <w:t>Programmer</w:t>
      </w:r>
      <w:r w:rsidR="009A37B8">
        <w:rPr>
          <w:i/>
          <w:sz w:val="20"/>
          <w:szCs w:val="20"/>
        </w:rPr>
        <w:t xml:space="preserve"> (C#, Unity)</w:t>
      </w:r>
      <w:r w:rsidR="00FB4210">
        <w:rPr>
          <w:i/>
          <w:sz w:val="20"/>
          <w:szCs w:val="20"/>
        </w:rPr>
        <w:tab/>
      </w:r>
      <w:r w:rsidR="00FB4210">
        <w:rPr>
          <w:i/>
          <w:sz w:val="20"/>
          <w:szCs w:val="20"/>
        </w:rPr>
        <w:tab/>
      </w:r>
      <w:r w:rsidR="00FB4210">
        <w:rPr>
          <w:i/>
          <w:sz w:val="20"/>
          <w:szCs w:val="20"/>
        </w:rPr>
        <w:tab/>
      </w:r>
      <w:r w:rsidR="00FB4210">
        <w:rPr>
          <w:i/>
          <w:sz w:val="20"/>
          <w:szCs w:val="20"/>
        </w:rPr>
        <w:tab/>
      </w:r>
      <w:r w:rsidR="00FB4210">
        <w:rPr>
          <w:i/>
          <w:sz w:val="20"/>
          <w:szCs w:val="20"/>
        </w:rPr>
        <w:tab/>
      </w:r>
      <w:r w:rsidR="002F59AB">
        <w:rPr>
          <w:i/>
          <w:sz w:val="20"/>
          <w:szCs w:val="20"/>
        </w:rPr>
        <w:tab/>
      </w:r>
      <w:r w:rsidR="002F59AB">
        <w:rPr>
          <w:i/>
          <w:sz w:val="20"/>
          <w:szCs w:val="20"/>
        </w:rPr>
        <w:tab/>
      </w:r>
      <w:r w:rsidR="00FB4210">
        <w:rPr>
          <w:i/>
          <w:sz w:val="20"/>
          <w:szCs w:val="20"/>
        </w:rPr>
        <w:tab/>
      </w:r>
      <w:r w:rsidR="00EA001B">
        <w:rPr>
          <w:i/>
          <w:sz w:val="20"/>
          <w:szCs w:val="20"/>
        </w:rPr>
        <w:t xml:space="preserve">   </w:t>
      </w:r>
      <w:r w:rsidR="00FB4210">
        <w:rPr>
          <w:iCs/>
          <w:sz w:val="20"/>
          <w:szCs w:val="20"/>
        </w:rPr>
        <w:t>Providence, RI | Sep</w:t>
      </w:r>
      <w:r w:rsidR="00D612F4">
        <w:rPr>
          <w:iCs/>
          <w:sz w:val="20"/>
          <w:szCs w:val="20"/>
        </w:rPr>
        <w:t>tember</w:t>
      </w:r>
      <w:r w:rsidR="00FB4210">
        <w:rPr>
          <w:iCs/>
          <w:sz w:val="20"/>
          <w:szCs w:val="20"/>
        </w:rPr>
        <w:t xml:space="preserve"> 20</w:t>
      </w:r>
      <w:r w:rsidR="00D612F4">
        <w:rPr>
          <w:iCs/>
          <w:sz w:val="20"/>
          <w:szCs w:val="20"/>
        </w:rPr>
        <w:t>21 – Present</w:t>
      </w:r>
    </w:p>
    <w:p w14:paraId="7BBABD42" w14:textId="160F9A3D" w:rsidR="00DD40E3" w:rsidRPr="00DD40E3" w:rsidRDefault="00DD40E3" w:rsidP="005F013D">
      <w:pPr>
        <w:pStyle w:val="ac"/>
        <w:numPr>
          <w:ilvl w:val="0"/>
          <w:numId w:val="17"/>
        </w:numPr>
        <w:rPr>
          <w:b/>
          <w:iCs/>
          <w:sz w:val="20"/>
          <w:szCs w:val="18"/>
        </w:rPr>
      </w:pPr>
      <w:r>
        <w:rPr>
          <w:bCs/>
          <w:iCs/>
          <w:sz w:val="20"/>
          <w:szCs w:val="18"/>
        </w:rPr>
        <w:t xml:space="preserve">Pitched and programmed a </w:t>
      </w:r>
      <w:r w:rsidR="00EE5952">
        <w:rPr>
          <w:bCs/>
          <w:iCs/>
          <w:sz w:val="20"/>
          <w:szCs w:val="18"/>
        </w:rPr>
        <w:t>roleplaying</w:t>
      </w:r>
      <w:r>
        <w:rPr>
          <w:bCs/>
          <w:iCs/>
          <w:sz w:val="20"/>
          <w:szCs w:val="18"/>
        </w:rPr>
        <w:t xml:space="preserve"> narrative game </w:t>
      </w:r>
      <w:hyperlink r:id="rId8" w:history="1">
        <w:r w:rsidRPr="00195E5D">
          <w:rPr>
            <w:rStyle w:val="aa"/>
            <w:bCs/>
            <w:iCs/>
            <w:sz w:val="20"/>
            <w:szCs w:val="18"/>
          </w:rPr>
          <w:t>“YE</w:t>
        </w:r>
        <w:r w:rsidRPr="00195E5D">
          <w:rPr>
            <w:rStyle w:val="aa"/>
            <w:bCs/>
            <w:iCs/>
            <w:sz w:val="20"/>
            <w:szCs w:val="18"/>
          </w:rPr>
          <w:t>S</w:t>
        </w:r>
        <w:r w:rsidRPr="00195E5D">
          <w:rPr>
            <w:rStyle w:val="aa"/>
            <w:bCs/>
            <w:iCs/>
            <w:sz w:val="20"/>
            <w:szCs w:val="18"/>
          </w:rPr>
          <w:t>”</w:t>
        </w:r>
      </w:hyperlink>
      <w:r w:rsidR="00DA304C">
        <w:rPr>
          <w:bCs/>
          <w:iCs/>
          <w:sz w:val="20"/>
          <w:szCs w:val="18"/>
        </w:rPr>
        <w:t xml:space="preserve"> </w:t>
      </w:r>
    </w:p>
    <w:p w14:paraId="3EF34D3A" w14:textId="626FF299" w:rsidR="00CB443F" w:rsidRPr="00511615" w:rsidRDefault="00AC0CD7" w:rsidP="005F013D">
      <w:pPr>
        <w:pStyle w:val="ac"/>
        <w:numPr>
          <w:ilvl w:val="0"/>
          <w:numId w:val="17"/>
        </w:numPr>
        <w:rPr>
          <w:b/>
          <w:iCs/>
          <w:sz w:val="20"/>
          <w:szCs w:val="18"/>
        </w:rPr>
      </w:pPr>
      <w:r>
        <w:rPr>
          <w:bCs/>
          <w:iCs/>
          <w:sz w:val="20"/>
          <w:szCs w:val="18"/>
        </w:rPr>
        <w:t>Added</w:t>
      </w:r>
      <w:r w:rsidR="00CB443F" w:rsidRPr="00E65E89">
        <w:rPr>
          <w:bCs/>
          <w:iCs/>
          <w:sz w:val="20"/>
          <w:szCs w:val="18"/>
        </w:rPr>
        <w:t xml:space="preserve"> save</w:t>
      </w:r>
      <w:r w:rsidR="002A6D03" w:rsidRPr="00E65E89">
        <w:rPr>
          <w:bCs/>
          <w:iCs/>
          <w:sz w:val="20"/>
          <w:szCs w:val="18"/>
        </w:rPr>
        <w:t xml:space="preserve"> </w:t>
      </w:r>
      <w:r w:rsidR="00CB443F" w:rsidRPr="00E65E89">
        <w:rPr>
          <w:bCs/>
          <w:iCs/>
          <w:sz w:val="20"/>
          <w:szCs w:val="18"/>
        </w:rPr>
        <w:t>functionality</w:t>
      </w:r>
      <w:r w:rsidR="009437A2">
        <w:rPr>
          <w:bCs/>
          <w:iCs/>
          <w:sz w:val="20"/>
          <w:szCs w:val="18"/>
        </w:rPr>
        <w:t xml:space="preserve"> to game</w:t>
      </w:r>
      <w:r w:rsidR="00CB443F" w:rsidRPr="00E65E89">
        <w:rPr>
          <w:bCs/>
          <w:iCs/>
          <w:sz w:val="20"/>
          <w:szCs w:val="18"/>
        </w:rPr>
        <w:t xml:space="preserve"> </w:t>
      </w:r>
      <w:r w:rsidR="00E65E89">
        <w:rPr>
          <w:bCs/>
          <w:iCs/>
          <w:sz w:val="20"/>
          <w:szCs w:val="18"/>
        </w:rPr>
        <w:t xml:space="preserve">by </w:t>
      </w:r>
      <w:r w:rsidR="0024084A">
        <w:rPr>
          <w:bCs/>
          <w:iCs/>
          <w:sz w:val="20"/>
          <w:szCs w:val="18"/>
        </w:rPr>
        <w:t xml:space="preserve">programming a script for </w:t>
      </w:r>
      <w:r w:rsidR="009437A2">
        <w:rPr>
          <w:bCs/>
          <w:iCs/>
          <w:sz w:val="20"/>
          <w:szCs w:val="18"/>
        </w:rPr>
        <w:t xml:space="preserve">creating, </w:t>
      </w:r>
      <w:r w:rsidR="0024084A">
        <w:rPr>
          <w:bCs/>
          <w:iCs/>
          <w:sz w:val="20"/>
          <w:szCs w:val="18"/>
        </w:rPr>
        <w:t xml:space="preserve">loading, </w:t>
      </w:r>
      <w:r w:rsidR="009437A2">
        <w:rPr>
          <w:bCs/>
          <w:iCs/>
          <w:sz w:val="20"/>
          <w:szCs w:val="18"/>
        </w:rPr>
        <w:t>and modifying</w:t>
      </w:r>
      <w:r w:rsidR="0024084A">
        <w:rPr>
          <w:bCs/>
          <w:iCs/>
          <w:sz w:val="20"/>
          <w:szCs w:val="18"/>
        </w:rPr>
        <w:t xml:space="preserve"> a </w:t>
      </w:r>
      <w:r w:rsidR="00511615">
        <w:rPr>
          <w:bCs/>
          <w:iCs/>
          <w:sz w:val="20"/>
          <w:szCs w:val="18"/>
        </w:rPr>
        <w:t xml:space="preserve">json file containing the user </w:t>
      </w:r>
      <w:r w:rsidR="009437A2">
        <w:rPr>
          <w:bCs/>
          <w:iCs/>
          <w:sz w:val="20"/>
          <w:szCs w:val="18"/>
        </w:rPr>
        <w:t xml:space="preserve">stage </w:t>
      </w:r>
      <w:r w:rsidR="00511615">
        <w:rPr>
          <w:bCs/>
          <w:iCs/>
          <w:sz w:val="20"/>
          <w:szCs w:val="18"/>
        </w:rPr>
        <w:t xml:space="preserve">progress and </w:t>
      </w:r>
      <w:r w:rsidR="009437A2">
        <w:rPr>
          <w:bCs/>
          <w:iCs/>
          <w:sz w:val="20"/>
          <w:szCs w:val="18"/>
        </w:rPr>
        <w:t xml:space="preserve">cumulative </w:t>
      </w:r>
      <w:r w:rsidR="00511615">
        <w:rPr>
          <w:bCs/>
          <w:iCs/>
          <w:sz w:val="20"/>
          <w:szCs w:val="18"/>
        </w:rPr>
        <w:t>score</w:t>
      </w:r>
      <w:r w:rsidR="00553F2C">
        <w:rPr>
          <w:bCs/>
          <w:iCs/>
          <w:sz w:val="20"/>
          <w:szCs w:val="18"/>
        </w:rPr>
        <w:t>.</w:t>
      </w:r>
    </w:p>
    <w:p w14:paraId="33C8C44D" w14:textId="032AB651" w:rsidR="00511615" w:rsidRPr="00220516" w:rsidRDefault="00703391" w:rsidP="005F013D">
      <w:pPr>
        <w:pStyle w:val="ac"/>
        <w:numPr>
          <w:ilvl w:val="0"/>
          <w:numId w:val="17"/>
        </w:numPr>
        <w:rPr>
          <w:b/>
          <w:iCs/>
          <w:sz w:val="20"/>
          <w:szCs w:val="18"/>
        </w:rPr>
      </w:pPr>
      <w:r>
        <w:rPr>
          <w:bCs/>
          <w:iCs/>
          <w:sz w:val="20"/>
          <w:szCs w:val="18"/>
        </w:rPr>
        <w:t>Debugged</w:t>
      </w:r>
      <w:r w:rsidR="00C87D27">
        <w:rPr>
          <w:bCs/>
          <w:iCs/>
          <w:sz w:val="20"/>
          <w:szCs w:val="18"/>
        </w:rPr>
        <w:t xml:space="preserve"> and </w:t>
      </w:r>
      <w:r>
        <w:rPr>
          <w:bCs/>
          <w:iCs/>
          <w:sz w:val="20"/>
          <w:szCs w:val="18"/>
        </w:rPr>
        <w:t>refactored the</w:t>
      </w:r>
      <w:r w:rsidR="00C362DE">
        <w:rPr>
          <w:bCs/>
          <w:iCs/>
          <w:sz w:val="20"/>
          <w:szCs w:val="18"/>
        </w:rPr>
        <w:t xml:space="preserve"> core mechanic “Y</w:t>
      </w:r>
      <w:r w:rsidR="00400D91">
        <w:rPr>
          <w:bCs/>
          <w:iCs/>
          <w:sz w:val="20"/>
          <w:szCs w:val="18"/>
        </w:rPr>
        <w:t xml:space="preserve">ES </w:t>
      </w:r>
      <w:r w:rsidR="00C362DE">
        <w:rPr>
          <w:bCs/>
          <w:iCs/>
          <w:sz w:val="20"/>
          <w:szCs w:val="18"/>
        </w:rPr>
        <w:t>bar</w:t>
      </w:r>
      <w:r w:rsidR="00043D40">
        <w:rPr>
          <w:bCs/>
          <w:iCs/>
          <w:sz w:val="20"/>
          <w:szCs w:val="18"/>
        </w:rPr>
        <w:t>.</w:t>
      </w:r>
      <w:r w:rsidR="00C362DE">
        <w:rPr>
          <w:bCs/>
          <w:iCs/>
          <w:sz w:val="20"/>
          <w:szCs w:val="18"/>
        </w:rPr>
        <w:t>”</w:t>
      </w:r>
    </w:p>
    <w:p w14:paraId="4BD981A8" w14:textId="147B35F7" w:rsidR="00220516" w:rsidRPr="00511615" w:rsidRDefault="005D0642" w:rsidP="005F013D">
      <w:pPr>
        <w:pStyle w:val="ac"/>
        <w:numPr>
          <w:ilvl w:val="0"/>
          <w:numId w:val="17"/>
        </w:numPr>
        <w:rPr>
          <w:b/>
          <w:iCs/>
          <w:sz w:val="20"/>
          <w:szCs w:val="18"/>
        </w:rPr>
      </w:pPr>
      <w:r>
        <w:rPr>
          <w:bCs/>
          <w:iCs/>
          <w:sz w:val="20"/>
          <w:szCs w:val="18"/>
        </w:rPr>
        <w:t xml:space="preserve">Assembled UI </w:t>
      </w:r>
      <w:r w:rsidR="00AC0CD7">
        <w:rPr>
          <w:bCs/>
          <w:iCs/>
          <w:sz w:val="20"/>
          <w:szCs w:val="18"/>
        </w:rPr>
        <w:t>and implemented scene tr</w:t>
      </w:r>
      <w:r w:rsidR="00181078">
        <w:rPr>
          <w:bCs/>
          <w:iCs/>
          <w:sz w:val="20"/>
          <w:szCs w:val="18"/>
        </w:rPr>
        <w:t>ansitions</w:t>
      </w:r>
      <w:r w:rsidR="00EE5952">
        <w:rPr>
          <w:bCs/>
          <w:iCs/>
          <w:sz w:val="20"/>
          <w:szCs w:val="18"/>
        </w:rPr>
        <w:t xml:space="preserve"> between different stages</w:t>
      </w:r>
      <w:r w:rsidR="00DD40E3">
        <w:rPr>
          <w:bCs/>
          <w:iCs/>
          <w:sz w:val="20"/>
          <w:szCs w:val="18"/>
        </w:rPr>
        <w:t>.</w:t>
      </w:r>
    </w:p>
    <w:p w14:paraId="6FC43B5B" w14:textId="7B22388B" w:rsidR="00B302FE" w:rsidRDefault="00713557" w:rsidP="005869DE">
      <w:pPr>
        <w:rPr>
          <w:b/>
          <w:sz w:val="20"/>
          <w:szCs w:val="20"/>
        </w:rPr>
      </w:pPr>
      <w:r>
        <w:rPr>
          <w:b/>
          <w:sz w:val="22"/>
          <w:szCs w:val="20"/>
        </w:rPr>
        <w:t>OKIT</w:t>
      </w:r>
      <w:r w:rsidR="00D579E6">
        <w:rPr>
          <w:b/>
          <w:sz w:val="22"/>
          <w:szCs w:val="20"/>
        </w:rPr>
        <w:t xml:space="preserve"> Inc</w:t>
      </w:r>
      <w:r w:rsidR="00B302FE">
        <w:rPr>
          <w:b/>
          <w:sz w:val="20"/>
          <w:szCs w:val="20"/>
        </w:rPr>
        <w:t>.</w:t>
      </w:r>
    </w:p>
    <w:p w14:paraId="2DC8B79D" w14:textId="31197D82" w:rsidR="00D15C71" w:rsidRDefault="00B46E7F" w:rsidP="005869DE">
      <w:pPr>
        <w:rPr>
          <w:sz w:val="20"/>
          <w:szCs w:val="20"/>
        </w:rPr>
      </w:pPr>
      <w:r>
        <w:rPr>
          <w:i/>
          <w:sz w:val="20"/>
          <w:szCs w:val="20"/>
        </w:rPr>
        <w:t xml:space="preserve">Product </w:t>
      </w:r>
      <w:r w:rsidR="00FD4272">
        <w:rPr>
          <w:i/>
          <w:sz w:val="20"/>
          <w:szCs w:val="20"/>
        </w:rPr>
        <w:t>Management Intern</w:t>
      </w:r>
      <w:r w:rsidR="008B4DF9">
        <w:rPr>
          <w:i/>
          <w:sz w:val="20"/>
          <w:szCs w:val="20"/>
        </w:rPr>
        <w:tab/>
      </w:r>
      <w:r w:rsidR="007A1C18">
        <w:rPr>
          <w:b/>
          <w:sz w:val="20"/>
          <w:szCs w:val="20"/>
        </w:rPr>
        <w:tab/>
      </w:r>
      <w:r w:rsidR="007A1C18">
        <w:rPr>
          <w:b/>
          <w:sz w:val="20"/>
          <w:szCs w:val="20"/>
        </w:rPr>
        <w:tab/>
      </w:r>
      <w:r w:rsidR="007A1C18">
        <w:rPr>
          <w:b/>
          <w:sz w:val="20"/>
          <w:szCs w:val="20"/>
        </w:rPr>
        <w:tab/>
      </w:r>
      <w:r w:rsidR="007A1C18">
        <w:rPr>
          <w:b/>
          <w:sz w:val="20"/>
          <w:szCs w:val="20"/>
        </w:rPr>
        <w:tab/>
        <w:t xml:space="preserve">    </w:t>
      </w:r>
      <w:r w:rsidR="001E3157">
        <w:rPr>
          <w:b/>
          <w:sz w:val="20"/>
          <w:szCs w:val="20"/>
        </w:rPr>
        <w:tab/>
        <w:t xml:space="preserve">    </w:t>
      </w:r>
      <w:r w:rsidR="008315DC">
        <w:rPr>
          <w:b/>
          <w:sz w:val="20"/>
          <w:szCs w:val="20"/>
        </w:rPr>
        <w:tab/>
        <w:t xml:space="preserve">    </w:t>
      </w:r>
      <w:r w:rsidR="00D579E6">
        <w:rPr>
          <w:bCs/>
          <w:sz w:val="20"/>
          <w:szCs w:val="20"/>
        </w:rPr>
        <w:t>Seoul</w:t>
      </w:r>
      <w:r w:rsidR="00486D78">
        <w:rPr>
          <w:sz w:val="20"/>
          <w:szCs w:val="20"/>
        </w:rPr>
        <w:t xml:space="preserve">, </w:t>
      </w:r>
      <w:r w:rsidR="00D579E6">
        <w:rPr>
          <w:sz w:val="20"/>
          <w:szCs w:val="20"/>
        </w:rPr>
        <w:t>S. Korea</w:t>
      </w:r>
      <w:r w:rsidR="00486D78">
        <w:rPr>
          <w:sz w:val="20"/>
          <w:szCs w:val="20"/>
        </w:rPr>
        <w:t xml:space="preserve"> |</w:t>
      </w:r>
      <w:r w:rsidR="001B5ADE">
        <w:rPr>
          <w:sz w:val="20"/>
          <w:szCs w:val="20"/>
        </w:rPr>
        <w:t xml:space="preserve"> </w:t>
      </w:r>
      <w:r w:rsidR="00FD4272">
        <w:rPr>
          <w:sz w:val="20"/>
          <w:szCs w:val="20"/>
        </w:rPr>
        <w:t>April</w:t>
      </w:r>
      <w:r w:rsidR="00486D78">
        <w:rPr>
          <w:sz w:val="20"/>
          <w:szCs w:val="20"/>
        </w:rPr>
        <w:t xml:space="preserve"> </w:t>
      </w:r>
      <w:r w:rsidR="004712A1">
        <w:rPr>
          <w:sz w:val="20"/>
          <w:szCs w:val="20"/>
        </w:rPr>
        <w:t>2021</w:t>
      </w:r>
      <w:r w:rsidR="00486D78">
        <w:rPr>
          <w:sz w:val="20"/>
          <w:szCs w:val="20"/>
        </w:rPr>
        <w:t xml:space="preserve"> – </w:t>
      </w:r>
      <w:r w:rsidR="00FD4272">
        <w:rPr>
          <w:sz w:val="20"/>
          <w:szCs w:val="20"/>
        </w:rPr>
        <w:t>June</w:t>
      </w:r>
      <w:r w:rsidR="00281A0D">
        <w:rPr>
          <w:sz w:val="20"/>
          <w:szCs w:val="20"/>
        </w:rPr>
        <w:t xml:space="preserve"> 2021</w:t>
      </w:r>
      <w:r w:rsidR="00136599">
        <w:rPr>
          <w:sz w:val="20"/>
          <w:szCs w:val="20"/>
        </w:rPr>
        <w:t xml:space="preserve"> </w:t>
      </w:r>
      <w:r w:rsidR="00486D78">
        <w:rPr>
          <w:sz w:val="20"/>
          <w:szCs w:val="20"/>
        </w:rPr>
        <w:t xml:space="preserve"> </w:t>
      </w:r>
    </w:p>
    <w:p w14:paraId="4AB0E14E" w14:textId="192CEFA8" w:rsidR="00E204AB" w:rsidRPr="00E204AB" w:rsidRDefault="00E204AB" w:rsidP="00E204AB">
      <w:pPr>
        <w:pStyle w:val="ac"/>
        <w:numPr>
          <w:ilvl w:val="0"/>
          <w:numId w:val="20"/>
        </w:numPr>
        <w:rPr>
          <w:b/>
          <w:sz w:val="20"/>
          <w:szCs w:val="20"/>
        </w:rPr>
      </w:pPr>
      <w:r>
        <w:rPr>
          <w:rFonts w:hint="eastAsia"/>
          <w:sz w:val="20"/>
          <w:szCs w:val="20"/>
        </w:rPr>
        <w:t>D</w:t>
      </w:r>
      <w:r>
        <w:rPr>
          <w:sz w:val="20"/>
          <w:szCs w:val="20"/>
        </w:rPr>
        <w:t>rafted application for Google Play</w:t>
      </w:r>
      <w:r w:rsidR="001169D3">
        <w:rPr>
          <w:sz w:val="20"/>
          <w:szCs w:val="20"/>
        </w:rPr>
        <w:t xml:space="preserve"> Store</w:t>
      </w:r>
      <w:r>
        <w:rPr>
          <w:sz w:val="20"/>
          <w:szCs w:val="20"/>
        </w:rPr>
        <w:t xml:space="preserve">’s </w:t>
      </w:r>
      <w:hyperlink r:id="rId9" w:history="1">
        <w:proofErr w:type="spellStart"/>
        <w:r w:rsidRPr="00293F6E">
          <w:rPr>
            <w:rStyle w:val="aa"/>
            <w:sz w:val="20"/>
            <w:szCs w:val="20"/>
          </w:rPr>
          <w:t>ChangGoo</w:t>
        </w:r>
        <w:proofErr w:type="spellEnd"/>
        <w:r w:rsidRPr="00293F6E">
          <w:rPr>
            <w:rStyle w:val="aa"/>
            <w:sz w:val="20"/>
            <w:szCs w:val="20"/>
          </w:rPr>
          <w:t xml:space="preserve"> Program</w:t>
        </w:r>
      </w:hyperlink>
      <w:r>
        <w:rPr>
          <w:sz w:val="20"/>
          <w:szCs w:val="20"/>
        </w:rPr>
        <w:t xml:space="preserve"> – selected among 80 companies and funded $100,000.</w:t>
      </w:r>
    </w:p>
    <w:p w14:paraId="1FD61DA2" w14:textId="5D25349E" w:rsidR="007C1591" w:rsidRPr="00E204AB" w:rsidRDefault="00A406DF" w:rsidP="00E204AB">
      <w:pPr>
        <w:numPr>
          <w:ilvl w:val="0"/>
          <w:numId w:val="14"/>
        </w:numPr>
        <w:rPr>
          <w:sz w:val="20"/>
          <w:szCs w:val="20"/>
        </w:rPr>
      </w:pPr>
      <w:r>
        <w:rPr>
          <w:sz w:val="20"/>
          <w:szCs w:val="20"/>
        </w:rPr>
        <w:t>Produced</w:t>
      </w:r>
      <w:r w:rsidR="008212C6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15 promotional </w:t>
      </w:r>
      <w:r w:rsidR="0093481B">
        <w:rPr>
          <w:sz w:val="20"/>
          <w:szCs w:val="20"/>
        </w:rPr>
        <w:t xml:space="preserve">images </w:t>
      </w:r>
      <w:r w:rsidR="005A2782">
        <w:rPr>
          <w:sz w:val="20"/>
          <w:szCs w:val="20"/>
        </w:rPr>
        <w:t>with Adobe Photoshop and X</w:t>
      </w:r>
      <w:r w:rsidR="009502F6">
        <w:rPr>
          <w:sz w:val="20"/>
          <w:szCs w:val="20"/>
        </w:rPr>
        <w:t>D</w:t>
      </w:r>
      <w:r w:rsidR="005A2782">
        <w:rPr>
          <w:sz w:val="20"/>
          <w:szCs w:val="20"/>
        </w:rPr>
        <w:t xml:space="preserve"> </w:t>
      </w:r>
      <w:r w:rsidR="001250ED">
        <w:rPr>
          <w:sz w:val="20"/>
          <w:szCs w:val="20"/>
        </w:rPr>
        <w:t xml:space="preserve">used </w:t>
      </w:r>
      <w:r w:rsidR="0093481B">
        <w:rPr>
          <w:sz w:val="20"/>
          <w:szCs w:val="20"/>
        </w:rPr>
        <w:t xml:space="preserve">on the </w:t>
      </w:r>
      <w:hyperlink r:id="rId10" w:history="1">
        <w:r w:rsidR="0093481B" w:rsidRPr="002604D2">
          <w:rPr>
            <w:rStyle w:val="aa"/>
            <w:sz w:val="20"/>
            <w:szCs w:val="20"/>
          </w:rPr>
          <w:t>App Store</w:t>
        </w:r>
      </w:hyperlink>
      <w:r w:rsidR="0093481B">
        <w:rPr>
          <w:sz w:val="20"/>
          <w:szCs w:val="20"/>
        </w:rPr>
        <w:t xml:space="preserve"> and </w:t>
      </w:r>
      <w:hyperlink r:id="rId11" w:history="1">
        <w:r w:rsidR="0093481B" w:rsidRPr="00E1421A">
          <w:rPr>
            <w:rStyle w:val="aa"/>
            <w:sz w:val="20"/>
            <w:szCs w:val="20"/>
          </w:rPr>
          <w:t>Play Store</w:t>
        </w:r>
      </w:hyperlink>
      <w:r w:rsidR="00C9745C">
        <w:rPr>
          <w:sz w:val="20"/>
          <w:szCs w:val="20"/>
        </w:rPr>
        <w:t>.</w:t>
      </w:r>
    </w:p>
    <w:p w14:paraId="13B58803" w14:textId="00CDEAEC" w:rsidR="00DF6121" w:rsidRPr="00D24687" w:rsidRDefault="003B045D" w:rsidP="00D24687">
      <w:pPr>
        <w:numPr>
          <w:ilvl w:val="0"/>
          <w:numId w:val="14"/>
        </w:numPr>
        <w:rPr>
          <w:sz w:val="20"/>
          <w:szCs w:val="20"/>
        </w:rPr>
      </w:pPr>
      <w:r>
        <w:rPr>
          <w:sz w:val="20"/>
          <w:szCs w:val="20"/>
        </w:rPr>
        <w:t>Executed</w:t>
      </w:r>
      <w:r w:rsidR="000C7A45">
        <w:rPr>
          <w:sz w:val="20"/>
          <w:szCs w:val="20"/>
        </w:rPr>
        <w:t xml:space="preserve"> QA checks on</w:t>
      </w:r>
      <w:r w:rsidR="001C6273">
        <w:rPr>
          <w:sz w:val="20"/>
          <w:szCs w:val="20"/>
        </w:rPr>
        <w:t xml:space="preserve"> 7 versions of </w:t>
      </w:r>
      <w:r w:rsidR="00894B4D">
        <w:rPr>
          <w:sz w:val="20"/>
          <w:szCs w:val="20"/>
        </w:rPr>
        <w:t>th</w:t>
      </w:r>
      <w:r w:rsidR="00193B80">
        <w:rPr>
          <w:sz w:val="20"/>
          <w:szCs w:val="20"/>
        </w:rPr>
        <w:t>e</w:t>
      </w:r>
      <w:r w:rsidR="00894B4D">
        <w:rPr>
          <w:sz w:val="20"/>
          <w:szCs w:val="20"/>
        </w:rPr>
        <w:t xml:space="preserve"> app</w:t>
      </w:r>
      <w:r w:rsidR="00DD20DF">
        <w:rPr>
          <w:sz w:val="20"/>
          <w:szCs w:val="20"/>
        </w:rPr>
        <w:t xml:space="preserve"> </w:t>
      </w:r>
      <w:r w:rsidR="002254D7">
        <w:rPr>
          <w:sz w:val="20"/>
          <w:szCs w:val="20"/>
        </w:rPr>
        <w:t>on</w:t>
      </w:r>
      <w:r w:rsidR="00DD20DF">
        <w:rPr>
          <w:sz w:val="20"/>
          <w:szCs w:val="20"/>
        </w:rPr>
        <w:t xml:space="preserve"> </w:t>
      </w:r>
      <w:hyperlink r:id="rId12" w:history="1">
        <w:proofErr w:type="spellStart"/>
        <w:r w:rsidR="0002015A" w:rsidRPr="001C0957">
          <w:rPr>
            <w:rStyle w:val="aa"/>
            <w:sz w:val="20"/>
            <w:szCs w:val="20"/>
          </w:rPr>
          <w:t>LopLat</w:t>
        </w:r>
        <w:proofErr w:type="spellEnd"/>
      </w:hyperlink>
      <w:r w:rsidR="0002015A">
        <w:rPr>
          <w:sz w:val="20"/>
          <w:szCs w:val="20"/>
        </w:rPr>
        <w:t xml:space="preserve"> SDK </w:t>
      </w:r>
      <w:r w:rsidR="00913CF4">
        <w:rPr>
          <w:sz w:val="20"/>
          <w:szCs w:val="20"/>
        </w:rPr>
        <w:t>functionality</w:t>
      </w:r>
      <w:r w:rsidR="00DD20DF">
        <w:rPr>
          <w:sz w:val="20"/>
          <w:szCs w:val="20"/>
        </w:rPr>
        <w:t xml:space="preserve">, </w:t>
      </w:r>
      <w:r w:rsidR="00AF47A7">
        <w:rPr>
          <w:sz w:val="20"/>
          <w:szCs w:val="20"/>
        </w:rPr>
        <w:t>log-in token</w:t>
      </w:r>
      <w:r w:rsidR="00C304F1">
        <w:rPr>
          <w:sz w:val="20"/>
          <w:szCs w:val="20"/>
        </w:rPr>
        <w:t xml:space="preserve"> security</w:t>
      </w:r>
      <w:r w:rsidR="00AF47A7">
        <w:rPr>
          <w:sz w:val="20"/>
          <w:szCs w:val="20"/>
        </w:rPr>
        <w:t xml:space="preserve">, </w:t>
      </w:r>
      <w:hyperlink r:id="rId13" w:history="1">
        <w:proofErr w:type="spellStart"/>
        <w:r w:rsidR="00D456CC" w:rsidRPr="00C674F3">
          <w:rPr>
            <w:rStyle w:val="aa"/>
            <w:sz w:val="20"/>
            <w:szCs w:val="20"/>
          </w:rPr>
          <w:t>SendBird</w:t>
        </w:r>
        <w:proofErr w:type="spellEnd"/>
      </w:hyperlink>
      <w:r w:rsidR="00D456CC">
        <w:rPr>
          <w:sz w:val="20"/>
          <w:szCs w:val="20"/>
        </w:rPr>
        <w:t xml:space="preserve"> API integration</w:t>
      </w:r>
      <w:r w:rsidR="00C9745C">
        <w:rPr>
          <w:sz w:val="20"/>
          <w:szCs w:val="20"/>
        </w:rPr>
        <w:t>.</w:t>
      </w:r>
    </w:p>
    <w:p w14:paraId="08637189" w14:textId="64648AD6" w:rsidR="00E8367D" w:rsidRDefault="00DD20DF" w:rsidP="0067083A">
      <w:pPr>
        <w:numPr>
          <w:ilvl w:val="0"/>
          <w:numId w:val="14"/>
        </w:numPr>
        <w:rPr>
          <w:sz w:val="20"/>
          <w:szCs w:val="20"/>
        </w:rPr>
      </w:pPr>
      <w:r>
        <w:rPr>
          <w:sz w:val="20"/>
          <w:szCs w:val="20"/>
        </w:rPr>
        <w:t>C</w:t>
      </w:r>
      <w:r w:rsidR="00894B4D">
        <w:rPr>
          <w:sz w:val="20"/>
          <w:szCs w:val="20"/>
        </w:rPr>
        <w:t>oordinated hotfixes with</w:t>
      </w:r>
      <w:r w:rsidR="003B5109">
        <w:rPr>
          <w:sz w:val="20"/>
          <w:szCs w:val="20"/>
        </w:rPr>
        <w:t xml:space="preserve"> front-end &amp; back-end developers</w:t>
      </w:r>
      <w:r w:rsidR="0073319A">
        <w:rPr>
          <w:sz w:val="20"/>
          <w:szCs w:val="20"/>
        </w:rPr>
        <w:t xml:space="preserve"> </w:t>
      </w:r>
      <w:r w:rsidR="00381842">
        <w:rPr>
          <w:sz w:val="20"/>
          <w:szCs w:val="20"/>
        </w:rPr>
        <w:t xml:space="preserve">via Confluence/Jira, </w:t>
      </w:r>
      <w:proofErr w:type="spellStart"/>
      <w:r w:rsidR="00756E81">
        <w:rPr>
          <w:sz w:val="20"/>
          <w:szCs w:val="20"/>
        </w:rPr>
        <w:t>Zeplin</w:t>
      </w:r>
      <w:proofErr w:type="spellEnd"/>
      <w:r w:rsidR="00756E81">
        <w:rPr>
          <w:sz w:val="20"/>
          <w:szCs w:val="20"/>
        </w:rPr>
        <w:t xml:space="preserve">, </w:t>
      </w:r>
      <w:r w:rsidR="00C9745C">
        <w:rPr>
          <w:sz w:val="20"/>
          <w:szCs w:val="20"/>
        </w:rPr>
        <w:t>Slack.</w:t>
      </w:r>
    </w:p>
    <w:p w14:paraId="7E58412D" w14:textId="6476334B" w:rsidR="007309C7" w:rsidRDefault="007309C7" w:rsidP="007309C7">
      <w:pPr>
        <w:rPr>
          <w:b/>
          <w:sz w:val="22"/>
          <w:szCs w:val="20"/>
        </w:rPr>
      </w:pPr>
      <w:r>
        <w:rPr>
          <w:b/>
          <w:sz w:val="22"/>
          <w:szCs w:val="20"/>
        </w:rPr>
        <w:t>Ahoy!</w:t>
      </w:r>
    </w:p>
    <w:p w14:paraId="3CBEB4DE" w14:textId="4D1C216A" w:rsidR="007309C7" w:rsidRPr="00B302FE" w:rsidRDefault="00D91F75" w:rsidP="007309C7">
      <w:pPr>
        <w:rPr>
          <w:b/>
          <w:sz w:val="20"/>
          <w:szCs w:val="20"/>
        </w:rPr>
      </w:pPr>
      <w:r>
        <w:rPr>
          <w:i/>
          <w:sz w:val="20"/>
          <w:szCs w:val="20"/>
        </w:rPr>
        <w:t>Communication Officer</w:t>
      </w:r>
      <w:r w:rsidR="00E1599A">
        <w:rPr>
          <w:i/>
          <w:sz w:val="20"/>
          <w:szCs w:val="20"/>
        </w:rPr>
        <w:tab/>
      </w:r>
      <w:r w:rsidR="00E1599A">
        <w:rPr>
          <w:i/>
          <w:sz w:val="20"/>
          <w:szCs w:val="20"/>
        </w:rPr>
        <w:tab/>
      </w:r>
      <w:r w:rsidR="00E1599A">
        <w:rPr>
          <w:i/>
          <w:sz w:val="20"/>
          <w:szCs w:val="20"/>
        </w:rPr>
        <w:tab/>
      </w:r>
      <w:r w:rsidR="00E1599A">
        <w:rPr>
          <w:i/>
          <w:sz w:val="20"/>
          <w:szCs w:val="20"/>
        </w:rPr>
        <w:tab/>
      </w:r>
      <w:r w:rsidR="00E1599A">
        <w:rPr>
          <w:i/>
          <w:sz w:val="20"/>
          <w:szCs w:val="20"/>
        </w:rPr>
        <w:tab/>
      </w:r>
      <w:r w:rsidR="00E1599A">
        <w:rPr>
          <w:i/>
          <w:sz w:val="20"/>
          <w:szCs w:val="20"/>
        </w:rPr>
        <w:tab/>
      </w:r>
      <w:r w:rsidR="00E1599A">
        <w:rPr>
          <w:i/>
          <w:sz w:val="20"/>
          <w:szCs w:val="20"/>
        </w:rPr>
        <w:tab/>
        <w:t xml:space="preserve">  </w:t>
      </w:r>
      <w:r w:rsidR="00650B76">
        <w:rPr>
          <w:bCs/>
          <w:sz w:val="20"/>
          <w:szCs w:val="20"/>
        </w:rPr>
        <w:t>Hoengseong</w:t>
      </w:r>
      <w:r w:rsidR="007309C7">
        <w:rPr>
          <w:sz w:val="20"/>
          <w:szCs w:val="20"/>
        </w:rPr>
        <w:t xml:space="preserve">, S. Korea | </w:t>
      </w:r>
      <w:r w:rsidR="00650B76">
        <w:rPr>
          <w:sz w:val="20"/>
          <w:szCs w:val="20"/>
        </w:rPr>
        <w:t>July</w:t>
      </w:r>
      <w:r w:rsidR="007309C7">
        <w:rPr>
          <w:sz w:val="20"/>
          <w:szCs w:val="20"/>
        </w:rPr>
        <w:t xml:space="preserve"> 202</w:t>
      </w:r>
      <w:r w:rsidR="00650B76">
        <w:rPr>
          <w:sz w:val="20"/>
          <w:szCs w:val="20"/>
        </w:rPr>
        <w:t>0</w:t>
      </w:r>
      <w:r w:rsidR="007309C7">
        <w:rPr>
          <w:sz w:val="20"/>
          <w:szCs w:val="20"/>
        </w:rPr>
        <w:t xml:space="preserve"> – </w:t>
      </w:r>
      <w:r w:rsidR="00650B76">
        <w:rPr>
          <w:sz w:val="20"/>
          <w:szCs w:val="20"/>
        </w:rPr>
        <w:t>December</w:t>
      </w:r>
      <w:r w:rsidR="007309C7">
        <w:rPr>
          <w:sz w:val="20"/>
          <w:szCs w:val="20"/>
        </w:rPr>
        <w:t xml:space="preserve"> 202</w:t>
      </w:r>
      <w:r w:rsidR="007D4F46">
        <w:rPr>
          <w:sz w:val="20"/>
          <w:szCs w:val="20"/>
        </w:rPr>
        <w:t>0</w:t>
      </w:r>
      <w:r w:rsidR="007309C7">
        <w:rPr>
          <w:sz w:val="20"/>
          <w:szCs w:val="20"/>
        </w:rPr>
        <w:t xml:space="preserve">  </w:t>
      </w:r>
    </w:p>
    <w:p w14:paraId="2DF0D86F" w14:textId="24C35CAD" w:rsidR="004B4872" w:rsidRDefault="004B4872" w:rsidP="00F66CF7">
      <w:pPr>
        <w:numPr>
          <w:ilvl w:val="0"/>
          <w:numId w:val="14"/>
        </w:numPr>
        <w:rPr>
          <w:sz w:val="20"/>
          <w:szCs w:val="20"/>
        </w:rPr>
      </w:pPr>
      <w:r>
        <w:rPr>
          <w:sz w:val="20"/>
          <w:szCs w:val="20"/>
        </w:rPr>
        <w:t xml:space="preserve">Produced </w:t>
      </w:r>
      <w:hyperlink r:id="rId14" w:history="1">
        <w:r w:rsidRPr="00CA13E7">
          <w:rPr>
            <w:rStyle w:val="aa"/>
            <w:sz w:val="20"/>
            <w:szCs w:val="20"/>
          </w:rPr>
          <w:t>promotional/tutorial video</w:t>
        </w:r>
      </w:hyperlink>
      <w:r>
        <w:rPr>
          <w:sz w:val="20"/>
          <w:szCs w:val="20"/>
        </w:rPr>
        <w:t xml:space="preserve"> </w:t>
      </w:r>
      <w:r w:rsidR="00966BAD">
        <w:rPr>
          <w:sz w:val="20"/>
          <w:szCs w:val="20"/>
        </w:rPr>
        <w:t xml:space="preserve">with Adobe Premiere Pro </w:t>
      </w:r>
      <w:r>
        <w:rPr>
          <w:sz w:val="20"/>
          <w:szCs w:val="20"/>
        </w:rPr>
        <w:t>for gathering/</w:t>
      </w:r>
      <w:r w:rsidR="00B027C5">
        <w:rPr>
          <w:sz w:val="20"/>
          <w:szCs w:val="20"/>
        </w:rPr>
        <w:t>instructing Beta testers</w:t>
      </w:r>
      <w:r>
        <w:rPr>
          <w:sz w:val="20"/>
          <w:szCs w:val="20"/>
        </w:rPr>
        <w:t xml:space="preserve"> </w:t>
      </w:r>
      <w:r w:rsidR="00FB33F5">
        <w:rPr>
          <w:sz w:val="20"/>
          <w:szCs w:val="20"/>
        </w:rPr>
        <w:t>on using the web extension</w:t>
      </w:r>
      <w:r w:rsidR="00FC5559">
        <w:rPr>
          <w:sz w:val="20"/>
          <w:szCs w:val="20"/>
        </w:rPr>
        <w:t>.</w:t>
      </w:r>
    </w:p>
    <w:p w14:paraId="531F7789" w14:textId="497ED785" w:rsidR="007309C7" w:rsidRDefault="00CA13E7" w:rsidP="00F66CF7">
      <w:pPr>
        <w:numPr>
          <w:ilvl w:val="0"/>
          <w:numId w:val="14"/>
        </w:numPr>
        <w:rPr>
          <w:sz w:val="20"/>
          <w:szCs w:val="20"/>
        </w:rPr>
      </w:pPr>
      <w:r>
        <w:rPr>
          <w:sz w:val="20"/>
          <w:szCs w:val="20"/>
        </w:rPr>
        <w:t>R</w:t>
      </w:r>
      <w:r w:rsidR="00154F5A">
        <w:rPr>
          <w:sz w:val="20"/>
          <w:szCs w:val="20"/>
        </w:rPr>
        <w:t>eceiv</w:t>
      </w:r>
      <w:r w:rsidR="00480C1A">
        <w:rPr>
          <w:sz w:val="20"/>
          <w:szCs w:val="20"/>
        </w:rPr>
        <w:t>ed</w:t>
      </w:r>
      <w:r w:rsidR="00154F5A">
        <w:rPr>
          <w:sz w:val="20"/>
          <w:szCs w:val="20"/>
        </w:rPr>
        <w:t xml:space="preserve"> </w:t>
      </w:r>
      <w:r w:rsidR="00AA5CA8">
        <w:rPr>
          <w:sz w:val="20"/>
          <w:szCs w:val="20"/>
        </w:rPr>
        <w:t>scholarship from the Deputy Prime Minister</w:t>
      </w:r>
      <w:r w:rsidR="00480C1A">
        <w:rPr>
          <w:sz w:val="20"/>
          <w:szCs w:val="20"/>
        </w:rPr>
        <w:t xml:space="preserve"> in </w:t>
      </w:r>
      <w:r w:rsidR="00480C1A">
        <w:rPr>
          <w:sz w:val="20"/>
          <w:szCs w:val="20"/>
        </w:rPr>
        <w:t>U300 Student Startup League</w:t>
      </w:r>
      <w:r w:rsidR="00FC5559">
        <w:rPr>
          <w:sz w:val="20"/>
          <w:szCs w:val="20"/>
        </w:rPr>
        <w:t>.</w:t>
      </w:r>
    </w:p>
    <w:p w14:paraId="385F2C9C" w14:textId="4AEEEF90" w:rsidR="009A10A6" w:rsidRPr="00422000" w:rsidRDefault="009A10A6" w:rsidP="009A10A6">
      <w:pPr>
        <w:rPr>
          <w:b/>
          <w:bCs/>
          <w:sz w:val="22"/>
          <w:szCs w:val="22"/>
        </w:rPr>
      </w:pPr>
      <w:r w:rsidRPr="00422000">
        <w:rPr>
          <w:b/>
          <w:bCs/>
          <w:sz w:val="22"/>
          <w:szCs w:val="22"/>
        </w:rPr>
        <w:t>VR</w:t>
      </w:r>
      <w:r w:rsidR="00422000" w:rsidRPr="00422000">
        <w:rPr>
          <w:b/>
          <w:bCs/>
          <w:sz w:val="22"/>
          <w:szCs w:val="22"/>
        </w:rPr>
        <w:t xml:space="preserve"> </w:t>
      </w:r>
      <w:r w:rsidRPr="00422000">
        <w:rPr>
          <w:b/>
          <w:bCs/>
          <w:sz w:val="22"/>
          <w:szCs w:val="22"/>
        </w:rPr>
        <w:t>Campus</w:t>
      </w:r>
      <w:r w:rsidR="00422000" w:rsidRPr="00422000">
        <w:rPr>
          <w:b/>
          <w:bCs/>
          <w:sz w:val="22"/>
          <w:szCs w:val="22"/>
        </w:rPr>
        <w:t xml:space="preserve"> KMLA</w:t>
      </w:r>
    </w:p>
    <w:p w14:paraId="43D04ECA" w14:textId="12210C18" w:rsidR="00BA25ED" w:rsidRDefault="00422000" w:rsidP="009A10A6">
      <w:pPr>
        <w:rPr>
          <w:sz w:val="20"/>
          <w:szCs w:val="20"/>
        </w:rPr>
      </w:pPr>
      <w:r>
        <w:rPr>
          <w:i/>
          <w:iCs/>
          <w:sz w:val="20"/>
          <w:szCs w:val="20"/>
        </w:rPr>
        <w:t>Co</w:t>
      </w:r>
      <w:r w:rsidR="00BA25ED">
        <w:rPr>
          <w:i/>
          <w:iCs/>
          <w:sz w:val="20"/>
          <w:szCs w:val="20"/>
        </w:rPr>
        <w:t>-founder/Member</w:t>
      </w:r>
      <w:r w:rsidR="00380C56">
        <w:rPr>
          <w:i/>
          <w:iCs/>
          <w:sz w:val="20"/>
          <w:szCs w:val="20"/>
        </w:rPr>
        <w:tab/>
      </w:r>
      <w:r w:rsidR="00380C56">
        <w:rPr>
          <w:i/>
          <w:iCs/>
          <w:sz w:val="20"/>
          <w:szCs w:val="20"/>
        </w:rPr>
        <w:tab/>
      </w:r>
      <w:r w:rsidR="00380C56">
        <w:rPr>
          <w:i/>
          <w:iCs/>
          <w:sz w:val="20"/>
          <w:szCs w:val="20"/>
        </w:rPr>
        <w:tab/>
      </w:r>
      <w:r w:rsidR="00380C56">
        <w:rPr>
          <w:i/>
          <w:iCs/>
          <w:sz w:val="20"/>
          <w:szCs w:val="20"/>
        </w:rPr>
        <w:tab/>
      </w:r>
      <w:r w:rsidR="00380C56">
        <w:rPr>
          <w:i/>
          <w:iCs/>
          <w:sz w:val="20"/>
          <w:szCs w:val="20"/>
        </w:rPr>
        <w:tab/>
      </w:r>
      <w:r w:rsidR="00380C56">
        <w:rPr>
          <w:i/>
          <w:iCs/>
          <w:sz w:val="20"/>
          <w:szCs w:val="20"/>
        </w:rPr>
        <w:tab/>
        <w:t xml:space="preserve">    </w:t>
      </w:r>
      <w:r w:rsidR="00380C56">
        <w:rPr>
          <w:sz w:val="20"/>
          <w:szCs w:val="20"/>
        </w:rPr>
        <w:t xml:space="preserve">        </w:t>
      </w:r>
      <w:r w:rsidR="00BA25ED">
        <w:rPr>
          <w:sz w:val="20"/>
          <w:szCs w:val="20"/>
        </w:rPr>
        <w:t xml:space="preserve">Hoengseong, S. Korea | </w:t>
      </w:r>
      <w:r w:rsidR="00B41EDC">
        <w:rPr>
          <w:sz w:val="20"/>
          <w:szCs w:val="20"/>
        </w:rPr>
        <w:t>August 20</w:t>
      </w:r>
      <w:r w:rsidR="000F006C">
        <w:rPr>
          <w:sz w:val="20"/>
          <w:szCs w:val="20"/>
        </w:rPr>
        <w:t xml:space="preserve">19 </w:t>
      </w:r>
      <w:r w:rsidR="0081231A">
        <w:rPr>
          <w:sz w:val="20"/>
          <w:szCs w:val="20"/>
        </w:rPr>
        <w:t>–</w:t>
      </w:r>
      <w:r w:rsidR="000F006C">
        <w:rPr>
          <w:sz w:val="20"/>
          <w:szCs w:val="20"/>
        </w:rPr>
        <w:t xml:space="preserve"> </w:t>
      </w:r>
      <w:r w:rsidR="0081231A">
        <w:rPr>
          <w:sz w:val="20"/>
          <w:szCs w:val="20"/>
        </w:rPr>
        <w:t>December 2020</w:t>
      </w:r>
    </w:p>
    <w:p w14:paraId="744C72D9" w14:textId="1F1ABF83" w:rsidR="00380C56" w:rsidRDefault="00381609" w:rsidP="00380C56">
      <w:pPr>
        <w:pStyle w:val="ac"/>
        <w:numPr>
          <w:ilvl w:val="0"/>
          <w:numId w:val="19"/>
        </w:numPr>
        <w:rPr>
          <w:sz w:val="20"/>
          <w:szCs w:val="20"/>
        </w:rPr>
      </w:pPr>
      <w:r>
        <w:rPr>
          <w:sz w:val="20"/>
          <w:szCs w:val="20"/>
        </w:rPr>
        <w:t xml:space="preserve">Digitized school campus </w:t>
      </w:r>
      <w:r w:rsidR="001E6CA2">
        <w:rPr>
          <w:sz w:val="20"/>
          <w:szCs w:val="20"/>
        </w:rPr>
        <w:t>by creating a Google Street View-</w:t>
      </w:r>
      <w:proofErr w:type="spellStart"/>
      <w:r w:rsidR="001E6CA2">
        <w:rPr>
          <w:sz w:val="20"/>
          <w:szCs w:val="20"/>
        </w:rPr>
        <w:t>esque</w:t>
      </w:r>
      <w:proofErr w:type="spellEnd"/>
      <w:r w:rsidR="001E6CA2">
        <w:rPr>
          <w:sz w:val="20"/>
          <w:szCs w:val="20"/>
        </w:rPr>
        <w:t xml:space="preserve"> map with</w:t>
      </w:r>
      <w:r w:rsidR="00302A0B">
        <w:rPr>
          <w:sz w:val="20"/>
          <w:szCs w:val="20"/>
        </w:rPr>
        <w:t xml:space="preserve"> more than</w:t>
      </w:r>
      <w:r>
        <w:rPr>
          <w:sz w:val="20"/>
          <w:szCs w:val="20"/>
        </w:rPr>
        <w:t xml:space="preserve"> 500 VR photos</w:t>
      </w:r>
      <w:r w:rsidR="00900875">
        <w:rPr>
          <w:sz w:val="20"/>
          <w:szCs w:val="20"/>
        </w:rPr>
        <w:t xml:space="preserve"> and </w:t>
      </w:r>
      <w:r w:rsidR="00302A0B">
        <w:rPr>
          <w:sz w:val="20"/>
          <w:szCs w:val="20"/>
        </w:rPr>
        <w:t>info slides</w:t>
      </w:r>
      <w:r w:rsidR="00DD40E3">
        <w:rPr>
          <w:sz w:val="20"/>
          <w:szCs w:val="20"/>
        </w:rPr>
        <w:t>.</w:t>
      </w:r>
    </w:p>
    <w:p w14:paraId="337674EA" w14:textId="3D7D60BD" w:rsidR="00DD40E3" w:rsidRDefault="006E185D" w:rsidP="00380C56">
      <w:pPr>
        <w:pStyle w:val="ac"/>
        <w:numPr>
          <w:ilvl w:val="0"/>
          <w:numId w:val="19"/>
        </w:numPr>
        <w:rPr>
          <w:sz w:val="20"/>
          <w:szCs w:val="20"/>
        </w:rPr>
      </w:pPr>
      <w:r>
        <w:rPr>
          <w:sz w:val="20"/>
          <w:szCs w:val="20"/>
        </w:rPr>
        <w:t xml:space="preserve">Co-authored </w:t>
      </w:r>
      <w:r w:rsidR="006A3D66">
        <w:rPr>
          <w:sz w:val="20"/>
          <w:szCs w:val="20"/>
        </w:rPr>
        <w:t xml:space="preserve">project proposal </w:t>
      </w:r>
      <w:r w:rsidR="00C7633C">
        <w:rPr>
          <w:sz w:val="20"/>
          <w:szCs w:val="20"/>
        </w:rPr>
        <w:t>to school administration, s</w:t>
      </w:r>
      <w:r w:rsidR="009626F0">
        <w:rPr>
          <w:sz w:val="20"/>
          <w:szCs w:val="20"/>
        </w:rPr>
        <w:t>elected 3 consecutive times as funding recipient</w:t>
      </w:r>
      <w:r w:rsidR="00724118">
        <w:rPr>
          <w:sz w:val="20"/>
          <w:szCs w:val="20"/>
        </w:rPr>
        <w:t>,</w:t>
      </w:r>
      <w:r w:rsidR="00C7633C">
        <w:rPr>
          <w:sz w:val="20"/>
          <w:szCs w:val="20"/>
        </w:rPr>
        <w:t xml:space="preserve"> totaling </w:t>
      </w:r>
      <w:r w:rsidR="000C5207">
        <w:rPr>
          <w:sz w:val="20"/>
          <w:szCs w:val="20"/>
        </w:rPr>
        <w:t>$6,000</w:t>
      </w:r>
    </w:p>
    <w:p w14:paraId="775457A7" w14:textId="4AB773DE" w:rsidR="00357874" w:rsidRDefault="00900875" w:rsidP="00357874">
      <w:pPr>
        <w:pStyle w:val="ac"/>
        <w:numPr>
          <w:ilvl w:val="0"/>
          <w:numId w:val="19"/>
        </w:numPr>
        <w:rPr>
          <w:sz w:val="20"/>
          <w:szCs w:val="20"/>
        </w:rPr>
      </w:pPr>
      <w:r>
        <w:rPr>
          <w:sz w:val="20"/>
          <w:szCs w:val="20"/>
        </w:rPr>
        <w:t xml:space="preserve">Presented </w:t>
      </w:r>
      <w:r w:rsidR="00302A0B">
        <w:rPr>
          <w:sz w:val="20"/>
          <w:szCs w:val="20"/>
        </w:rPr>
        <w:t>at School Project Fair, winning</w:t>
      </w:r>
      <w:r>
        <w:rPr>
          <w:sz w:val="20"/>
          <w:szCs w:val="20"/>
        </w:rPr>
        <w:t xml:space="preserve"> </w:t>
      </w:r>
      <w:r w:rsidR="006E234B">
        <w:rPr>
          <w:sz w:val="20"/>
          <w:szCs w:val="20"/>
        </w:rPr>
        <w:t>1</w:t>
      </w:r>
      <w:r w:rsidR="006E234B" w:rsidRPr="006E234B">
        <w:rPr>
          <w:sz w:val="20"/>
          <w:szCs w:val="20"/>
          <w:vertAlign w:val="superscript"/>
        </w:rPr>
        <w:t>st</w:t>
      </w:r>
      <w:r w:rsidR="006E234B">
        <w:rPr>
          <w:sz w:val="20"/>
          <w:szCs w:val="20"/>
        </w:rPr>
        <w:t xml:space="preserve"> Place Prize</w:t>
      </w:r>
    </w:p>
    <w:p w14:paraId="39FCE151" w14:textId="77777777" w:rsidR="00357874" w:rsidRPr="00357874" w:rsidRDefault="00357874" w:rsidP="00357874">
      <w:pPr>
        <w:rPr>
          <w:sz w:val="20"/>
          <w:szCs w:val="20"/>
        </w:rPr>
      </w:pPr>
    </w:p>
    <w:p w14:paraId="05A5A37F" w14:textId="4DE048C6" w:rsidR="007811CB" w:rsidRPr="00E8367D" w:rsidRDefault="00641707" w:rsidP="008B7518">
      <w:pPr>
        <w:pStyle w:val="a"/>
        <w:numPr>
          <w:ilvl w:val="0"/>
          <w:numId w:val="0"/>
        </w:numPr>
        <w:pBdr>
          <w:bottom w:val="single" w:sz="12" w:space="1" w:color="auto"/>
        </w:pBdr>
        <w:rPr>
          <w:b/>
          <w:szCs w:val="20"/>
        </w:rPr>
      </w:pPr>
      <w:r>
        <w:rPr>
          <w:b/>
          <w:szCs w:val="20"/>
        </w:rPr>
        <w:t>ORGANIZATIONAL</w:t>
      </w:r>
      <w:r w:rsidR="00374556" w:rsidRPr="00E8367D">
        <w:rPr>
          <w:b/>
          <w:szCs w:val="20"/>
        </w:rPr>
        <w:t xml:space="preserve"> </w:t>
      </w:r>
      <w:r w:rsidR="007811CB" w:rsidRPr="00E8367D">
        <w:rPr>
          <w:b/>
          <w:szCs w:val="20"/>
        </w:rPr>
        <w:t>EXPERIENCE</w:t>
      </w:r>
    </w:p>
    <w:p w14:paraId="3D67C7B8" w14:textId="4AF4DE98" w:rsidR="00AC682B" w:rsidRDefault="00110BA6" w:rsidP="00364870">
      <w:pPr>
        <w:rPr>
          <w:b/>
          <w:sz w:val="22"/>
          <w:szCs w:val="20"/>
        </w:rPr>
      </w:pPr>
      <w:r>
        <w:rPr>
          <w:b/>
          <w:sz w:val="22"/>
          <w:szCs w:val="20"/>
        </w:rPr>
        <w:t>Outdoor Leadership and Environmental Education</w:t>
      </w:r>
      <w:r w:rsidR="00672A5F">
        <w:rPr>
          <w:b/>
          <w:sz w:val="22"/>
          <w:szCs w:val="20"/>
        </w:rPr>
        <w:t xml:space="preserve"> Program</w:t>
      </w:r>
    </w:p>
    <w:p w14:paraId="5CC96BBF" w14:textId="0E0C8A15" w:rsidR="00110BA6" w:rsidRDefault="00110BA6" w:rsidP="00364870">
      <w:pPr>
        <w:rPr>
          <w:bCs/>
          <w:sz w:val="20"/>
          <w:szCs w:val="18"/>
        </w:rPr>
      </w:pPr>
      <w:r>
        <w:rPr>
          <w:bCs/>
          <w:i/>
          <w:iCs/>
          <w:sz w:val="20"/>
          <w:szCs w:val="18"/>
        </w:rPr>
        <w:t>Club Member</w:t>
      </w:r>
      <w:r w:rsidR="002D68B0">
        <w:rPr>
          <w:bCs/>
          <w:i/>
          <w:iCs/>
          <w:sz w:val="20"/>
          <w:szCs w:val="18"/>
        </w:rPr>
        <w:t>/Pod Leader</w:t>
      </w:r>
      <w:r w:rsidR="00B05D00">
        <w:rPr>
          <w:bCs/>
          <w:i/>
          <w:iCs/>
          <w:sz w:val="20"/>
          <w:szCs w:val="18"/>
        </w:rPr>
        <w:tab/>
      </w:r>
      <w:r w:rsidR="00B05D00">
        <w:rPr>
          <w:bCs/>
          <w:i/>
          <w:iCs/>
          <w:sz w:val="20"/>
          <w:szCs w:val="18"/>
        </w:rPr>
        <w:tab/>
      </w:r>
      <w:r w:rsidR="00B05D00">
        <w:rPr>
          <w:bCs/>
          <w:i/>
          <w:iCs/>
          <w:sz w:val="20"/>
          <w:szCs w:val="18"/>
        </w:rPr>
        <w:tab/>
      </w:r>
      <w:r w:rsidR="00B05D00">
        <w:rPr>
          <w:bCs/>
          <w:i/>
          <w:iCs/>
          <w:sz w:val="20"/>
          <w:szCs w:val="18"/>
        </w:rPr>
        <w:tab/>
      </w:r>
      <w:r w:rsidR="00B05D00">
        <w:rPr>
          <w:bCs/>
          <w:i/>
          <w:iCs/>
          <w:sz w:val="20"/>
          <w:szCs w:val="18"/>
        </w:rPr>
        <w:tab/>
      </w:r>
      <w:r w:rsidR="00B05D00">
        <w:rPr>
          <w:bCs/>
          <w:i/>
          <w:iCs/>
          <w:sz w:val="20"/>
          <w:szCs w:val="18"/>
        </w:rPr>
        <w:tab/>
      </w:r>
      <w:r w:rsidR="00B05D00">
        <w:rPr>
          <w:bCs/>
          <w:i/>
          <w:iCs/>
          <w:sz w:val="20"/>
          <w:szCs w:val="18"/>
        </w:rPr>
        <w:tab/>
      </w:r>
      <w:r w:rsidR="006F081D">
        <w:rPr>
          <w:bCs/>
          <w:sz w:val="20"/>
          <w:szCs w:val="18"/>
        </w:rPr>
        <w:t xml:space="preserve">   </w:t>
      </w:r>
      <w:r w:rsidR="00B05D00">
        <w:rPr>
          <w:bCs/>
          <w:sz w:val="20"/>
          <w:szCs w:val="18"/>
        </w:rPr>
        <w:t xml:space="preserve">Providence, RI | </w:t>
      </w:r>
      <w:r w:rsidR="006F081D">
        <w:rPr>
          <w:bCs/>
          <w:sz w:val="20"/>
          <w:szCs w:val="18"/>
        </w:rPr>
        <w:t>September 2021 – Present</w:t>
      </w:r>
    </w:p>
    <w:p w14:paraId="559C3FAC" w14:textId="575549B7" w:rsidR="00B61260" w:rsidRDefault="00015825" w:rsidP="00B61260">
      <w:pPr>
        <w:pStyle w:val="ac"/>
        <w:numPr>
          <w:ilvl w:val="0"/>
          <w:numId w:val="14"/>
        </w:numPr>
        <w:rPr>
          <w:bCs/>
          <w:sz w:val="20"/>
          <w:szCs w:val="18"/>
        </w:rPr>
      </w:pPr>
      <w:r>
        <w:rPr>
          <w:bCs/>
          <w:sz w:val="20"/>
          <w:szCs w:val="18"/>
        </w:rPr>
        <w:t xml:space="preserve">Mentored </w:t>
      </w:r>
      <w:r w:rsidR="00443663">
        <w:rPr>
          <w:bCs/>
          <w:sz w:val="20"/>
          <w:szCs w:val="18"/>
        </w:rPr>
        <w:t>20</w:t>
      </w:r>
      <w:r w:rsidR="007E6D7A">
        <w:rPr>
          <w:bCs/>
          <w:sz w:val="20"/>
          <w:szCs w:val="18"/>
        </w:rPr>
        <w:t xml:space="preserve"> high school</w:t>
      </w:r>
      <w:r w:rsidR="006117F2">
        <w:rPr>
          <w:bCs/>
          <w:sz w:val="20"/>
          <w:szCs w:val="18"/>
        </w:rPr>
        <w:t xml:space="preserve"> </w:t>
      </w:r>
      <w:r>
        <w:rPr>
          <w:bCs/>
          <w:sz w:val="20"/>
          <w:szCs w:val="18"/>
        </w:rPr>
        <w:t xml:space="preserve">students </w:t>
      </w:r>
      <w:r w:rsidR="00443663">
        <w:rPr>
          <w:bCs/>
          <w:sz w:val="20"/>
          <w:szCs w:val="18"/>
        </w:rPr>
        <w:t>in</w:t>
      </w:r>
      <w:r w:rsidR="00A8020B">
        <w:rPr>
          <w:bCs/>
          <w:sz w:val="20"/>
          <w:szCs w:val="18"/>
        </w:rPr>
        <w:t xml:space="preserve"> </w:t>
      </w:r>
      <w:r w:rsidR="00C71C64">
        <w:rPr>
          <w:bCs/>
          <w:sz w:val="20"/>
          <w:szCs w:val="18"/>
        </w:rPr>
        <w:t xml:space="preserve">6 workshops </w:t>
      </w:r>
      <w:r w:rsidR="007E6D7A">
        <w:rPr>
          <w:bCs/>
          <w:sz w:val="20"/>
          <w:szCs w:val="18"/>
        </w:rPr>
        <w:t>revolving around environmental issues, local and global</w:t>
      </w:r>
      <w:r w:rsidR="00355968">
        <w:rPr>
          <w:bCs/>
          <w:sz w:val="20"/>
          <w:szCs w:val="18"/>
        </w:rPr>
        <w:t>.</w:t>
      </w:r>
    </w:p>
    <w:p w14:paraId="46F8CADD" w14:textId="4DA14762" w:rsidR="007E6D7A" w:rsidRDefault="00357874" w:rsidP="00B61260">
      <w:pPr>
        <w:pStyle w:val="ac"/>
        <w:numPr>
          <w:ilvl w:val="0"/>
          <w:numId w:val="14"/>
        </w:numPr>
        <w:rPr>
          <w:bCs/>
          <w:sz w:val="20"/>
          <w:szCs w:val="18"/>
        </w:rPr>
      </w:pPr>
      <w:r>
        <w:rPr>
          <w:bCs/>
          <w:sz w:val="20"/>
          <w:szCs w:val="18"/>
        </w:rPr>
        <w:t>Organized</w:t>
      </w:r>
      <w:r w:rsidR="006826A7">
        <w:rPr>
          <w:bCs/>
          <w:sz w:val="20"/>
          <w:szCs w:val="18"/>
        </w:rPr>
        <w:t xml:space="preserve"> workshops demystifying </w:t>
      </w:r>
      <w:r w:rsidR="0015480B">
        <w:rPr>
          <w:bCs/>
          <w:sz w:val="20"/>
          <w:szCs w:val="18"/>
        </w:rPr>
        <w:t xml:space="preserve">the carbon </w:t>
      </w:r>
      <w:r w:rsidR="00E5532A">
        <w:rPr>
          <w:bCs/>
          <w:sz w:val="20"/>
          <w:szCs w:val="18"/>
        </w:rPr>
        <w:t>cycle and</w:t>
      </w:r>
      <w:r w:rsidR="0015480B">
        <w:rPr>
          <w:bCs/>
          <w:sz w:val="20"/>
          <w:szCs w:val="18"/>
        </w:rPr>
        <w:t xml:space="preserve"> </w:t>
      </w:r>
      <w:r w:rsidR="00355968">
        <w:rPr>
          <w:bCs/>
          <w:sz w:val="20"/>
          <w:szCs w:val="18"/>
        </w:rPr>
        <w:t>illustrating the impacts of fossil fuels</w:t>
      </w:r>
      <w:r w:rsidR="002D68B0">
        <w:rPr>
          <w:bCs/>
          <w:sz w:val="20"/>
          <w:szCs w:val="18"/>
        </w:rPr>
        <w:t xml:space="preserve"> with </w:t>
      </w:r>
      <w:r w:rsidR="00684700">
        <w:rPr>
          <w:bCs/>
          <w:sz w:val="20"/>
          <w:szCs w:val="18"/>
        </w:rPr>
        <w:t xml:space="preserve">creative </w:t>
      </w:r>
      <w:r w:rsidR="002D68B0">
        <w:rPr>
          <w:bCs/>
          <w:sz w:val="20"/>
          <w:szCs w:val="18"/>
        </w:rPr>
        <w:t xml:space="preserve">activities involving Jell-O, </w:t>
      </w:r>
      <w:r w:rsidR="00684700">
        <w:rPr>
          <w:bCs/>
          <w:sz w:val="20"/>
          <w:szCs w:val="18"/>
        </w:rPr>
        <w:t>limbo</w:t>
      </w:r>
      <w:r w:rsidR="004242D9">
        <w:rPr>
          <w:bCs/>
          <w:sz w:val="20"/>
          <w:szCs w:val="18"/>
        </w:rPr>
        <w:t>, etc.</w:t>
      </w:r>
    </w:p>
    <w:p w14:paraId="1FF1FAD2" w14:textId="3F90EEC5" w:rsidR="001615AC" w:rsidRPr="00B61260" w:rsidRDefault="001615AC" w:rsidP="00B61260">
      <w:pPr>
        <w:pStyle w:val="ac"/>
        <w:numPr>
          <w:ilvl w:val="0"/>
          <w:numId w:val="14"/>
        </w:numPr>
        <w:rPr>
          <w:bCs/>
          <w:sz w:val="20"/>
          <w:szCs w:val="18"/>
        </w:rPr>
      </w:pPr>
      <w:r>
        <w:rPr>
          <w:bCs/>
          <w:sz w:val="20"/>
          <w:szCs w:val="18"/>
        </w:rPr>
        <w:t>Manage</w:t>
      </w:r>
      <w:r w:rsidR="00D81146">
        <w:rPr>
          <w:bCs/>
          <w:sz w:val="20"/>
          <w:szCs w:val="18"/>
        </w:rPr>
        <w:t xml:space="preserve">d </w:t>
      </w:r>
      <w:r w:rsidR="00E81425">
        <w:rPr>
          <w:bCs/>
          <w:sz w:val="20"/>
          <w:szCs w:val="18"/>
        </w:rPr>
        <w:t xml:space="preserve">3 students </w:t>
      </w:r>
      <w:r w:rsidR="00074862">
        <w:rPr>
          <w:bCs/>
          <w:sz w:val="20"/>
          <w:szCs w:val="18"/>
        </w:rPr>
        <w:t>in a year-long “Pod</w:t>
      </w:r>
      <w:r w:rsidR="0040394B">
        <w:rPr>
          <w:bCs/>
          <w:sz w:val="20"/>
          <w:szCs w:val="18"/>
        </w:rPr>
        <w:t>,</w:t>
      </w:r>
      <w:r w:rsidR="00074862">
        <w:rPr>
          <w:bCs/>
          <w:sz w:val="20"/>
          <w:szCs w:val="18"/>
        </w:rPr>
        <w:t xml:space="preserve">” </w:t>
      </w:r>
      <w:r w:rsidR="0040394B">
        <w:rPr>
          <w:bCs/>
          <w:sz w:val="20"/>
          <w:szCs w:val="18"/>
        </w:rPr>
        <w:t>gathering</w:t>
      </w:r>
      <w:r w:rsidR="00074862">
        <w:rPr>
          <w:bCs/>
          <w:sz w:val="20"/>
          <w:szCs w:val="18"/>
        </w:rPr>
        <w:t xml:space="preserve"> feedback</w:t>
      </w:r>
      <w:r w:rsidR="0040394B">
        <w:rPr>
          <w:bCs/>
          <w:sz w:val="20"/>
          <w:szCs w:val="18"/>
        </w:rPr>
        <w:t xml:space="preserve"> on workshops</w:t>
      </w:r>
      <w:r w:rsidR="00AE630E">
        <w:rPr>
          <w:bCs/>
          <w:sz w:val="20"/>
          <w:szCs w:val="18"/>
        </w:rPr>
        <w:t xml:space="preserve"> and </w:t>
      </w:r>
      <w:r w:rsidR="00496417">
        <w:rPr>
          <w:bCs/>
          <w:sz w:val="20"/>
          <w:szCs w:val="18"/>
        </w:rPr>
        <w:t xml:space="preserve">facilitating discussions and social events outside of </w:t>
      </w:r>
      <w:r w:rsidR="00875C94">
        <w:rPr>
          <w:bCs/>
          <w:sz w:val="20"/>
          <w:szCs w:val="18"/>
        </w:rPr>
        <w:t>workshops</w:t>
      </w:r>
      <w:r w:rsidR="00496417">
        <w:rPr>
          <w:bCs/>
          <w:sz w:val="20"/>
          <w:szCs w:val="18"/>
        </w:rPr>
        <w:t>.</w:t>
      </w:r>
    </w:p>
    <w:p w14:paraId="3BF12A27" w14:textId="3BA4D40D" w:rsidR="00364870" w:rsidRDefault="00364870" w:rsidP="00364870">
      <w:pPr>
        <w:rPr>
          <w:b/>
          <w:sz w:val="22"/>
          <w:szCs w:val="20"/>
        </w:rPr>
      </w:pPr>
      <w:r>
        <w:rPr>
          <w:b/>
          <w:sz w:val="22"/>
          <w:szCs w:val="20"/>
        </w:rPr>
        <w:t>Global Leadership Program for Students</w:t>
      </w:r>
    </w:p>
    <w:p w14:paraId="2DEAE2DA" w14:textId="3C9B1383" w:rsidR="00364870" w:rsidRPr="00085881" w:rsidRDefault="00364870" w:rsidP="00364870">
      <w:pPr>
        <w:rPr>
          <w:b/>
          <w:sz w:val="20"/>
          <w:szCs w:val="20"/>
        </w:rPr>
      </w:pPr>
      <w:r>
        <w:rPr>
          <w:i/>
          <w:sz w:val="20"/>
          <w:szCs w:val="20"/>
        </w:rPr>
        <w:t xml:space="preserve">Head Teaching Assistant </w:t>
      </w:r>
      <w:r w:rsidR="00D612F4">
        <w:rPr>
          <w:b/>
          <w:sz w:val="20"/>
          <w:szCs w:val="20"/>
        </w:rPr>
        <w:tab/>
      </w:r>
      <w:r w:rsidR="00D612F4">
        <w:rPr>
          <w:b/>
          <w:sz w:val="20"/>
          <w:szCs w:val="20"/>
        </w:rPr>
        <w:tab/>
      </w:r>
      <w:r w:rsidR="00D612F4">
        <w:rPr>
          <w:b/>
          <w:sz w:val="20"/>
          <w:szCs w:val="20"/>
        </w:rPr>
        <w:tab/>
      </w:r>
      <w:r w:rsidR="00D612F4">
        <w:rPr>
          <w:b/>
          <w:sz w:val="20"/>
          <w:szCs w:val="20"/>
        </w:rPr>
        <w:tab/>
      </w:r>
      <w:r w:rsidR="00D612F4">
        <w:rPr>
          <w:b/>
          <w:sz w:val="20"/>
          <w:szCs w:val="20"/>
        </w:rPr>
        <w:tab/>
      </w:r>
      <w:r w:rsidR="00D612F4">
        <w:rPr>
          <w:b/>
          <w:sz w:val="20"/>
          <w:szCs w:val="20"/>
        </w:rPr>
        <w:tab/>
        <w:t xml:space="preserve">           </w:t>
      </w:r>
      <w:r>
        <w:rPr>
          <w:sz w:val="20"/>
          <w:szCs w:val="20"/>
        </w:rPr>
        <w:t>Hoengseong, S. Korea | Dec</w:t>
      </w:r>
      <w:r w:rsidR="00FB4210">
        <w:rPr>
          <w:sz w:val="20"/>
          <w:szCs w:val="20"/>
        </w:rPr>
        <w:t>ember</w:t>
      </w:r>
      <w:r>
        <w:rPr>
          <w:sz w:val="20"/>
          <w:szCs w:val="20"/>
        </w:rPr>
        <w:t xml:space="preserve"> 2019 – Jan</w:t>
      </w:r>
      <w:r w:rsidR="00FB4210">
        <w:rPr>
          <w:sz w:val="20"/>
          <w:szCs w:val="20"/>
        </w:rPr>
        <w:t>uary</w:t>
      </w:r>
      <w:r>
        <w:rPr>
          <w:sz w:val="20"/>
          <w:szCs w:val="20"/>
        </w:rPr>
        <w:t xml:space="preserve"> 2020</w:t>
      </w:r>
    </w:p>
    <w:p w14:paraId="270D8004" w14:textId="7132A4DC" w:rsidR="00364870" w:rsidRDefault="00364870" w:rsidP="00364870">
      <w:pPr>
        <w:numPr>
          <w:ilvl w:val="0"/>
          <w:numId w:val="15"/>
        </w:numPr>
        <w:rPr>
          <w:sz w:val="20"/>
          <w:szCs w:val="20"/>
        </w:rPr>
      </w:pPr>
      <w:r>
        <w:rPr>
          <w:sz w:val="20"/>
          <w:szCs w:val="20"/>
        </w:rPr>
        <w:t xml:space="preserve">Oversaw over 300 Grade 3~8 students in a </w:t>
      </w:r>
      <w:r w:rsidR="00D612F4">
        <w:rPr>
          <w:sz w:val="20"/>
          <w:szCs w:val="20"/>
        </w:rPr>
        <w:t>3-week</w:t>
      </w:r>
      <w:r>
        <w:rPr>
          <w:sz w:val="20"/>
          <w:szCs w:val="20"/>
        </w:rPr>
        <w:t xml:space="preserve"> English &amp; science camp over break.</w:t>
      </w:r>
    </w:p>
    <w:p w14:paraId="4BF4E37B" w14:textId="086CDF79" w:rsidR="00364870" w:rsidRDefault="00364870" w:rsidP="00364870">
      <w:pPr>
        <w:numPr>
          <w:ilvl w:val="0"/>
          <w:numId w:val="15"/>
        </w:numPr>
        <w:rPr>
          <w:sz w:val="20"/>
          <w:szCs w:val="20"/>
        </w:rPr>
      </w:pPr>
      <w:r>
        <w:rPr>
          <w:rFonts w:hint="eastAsia"/>
          <w:sz w:val="20"/>
          <w:szCs w:val="20"/>
        </w:rPr>
        <w:t>C</w:t>
      </w:r>
      <w:r>
        <w:rPr>
          <w:sz w:val="20"/>
          <w:szCs w:val="20"/>
        </w:rPr>
        <w:t>oordinated schedules of more than 30 TAs and 20 instructors across 2 learning tracks</w:t>
      </w:r>
      <w:r w:rsidR="00FB33F5">
        <w:rPr>
          <w:sz w:val="20"/>
          <w:szCs w:val="20"/>
        </w:rPr>
        <w:t>.</w:t>
      </w:r>
    </w:p>
    <w:p w14:paraId="0CC7D136" w14:textId="233020F3" w:rsidR="00364870" w:rsidRDefault="00364870" w:rsidP="00364870">
      <w:pPr>
        <w:numPr>
          <w:ilvl w:val="0"/>
          <w:numId w:val="5"/>
        </w:numPr>
        <w:rPr>
          <w:sz w:val="20"/>
          <w:szCs w:val="20"/>
        </w:rPr>
      </w:pPr>
      <w:r>
        <w:rPr>
          <w:rFonts w:hint="eastAsia"/>
          <w:sz w:val="20"/>
          <w:szCs w:val="20"/>
        </w:rPr>
        <w:t>C</w:t>
      </w:r>
      <w:r>
        <w:rPr>
          <w:sz w:val="20"/>
          <w:szCs w:val="20"/>
        </w:rPr>
        <w:t>ounseled students and parents leading to the lowest track transfer rate in the past 10 camps</w:t>
      </w:r>
      <w:r w:rsidR="00FB33F5">
        <w:rPr>
          <w:sz w:val="20"/>
          <w:szCs w:val="20"/>
        </w:rPr>
        <w:t>.</w:t>
      </w:r>
    </w:p>
    <w:p w14:paraId="68B1AAD4" w14:textId="3EC67782" w:rsidR="00364870" w:rsidRDefault="00364870" w:rsidP="00364870">
      <w:pPr>
        <w:rPr>
          <w:sz w:val="20"/>
          <w:szCs w:val="20"/>
        </w:rPr>
      </w:pPr>
      <w:r>
        <w:rPr>
          <w:i/>
          <w:iCs/>
          <w:sz w:val="20"/>
          <w:szCs w:val="20"/>
        </w:rPr>
        <w:t>Teaching Assistant</w:t>
      </w:r>
      <w:r w:rsidR="00EF1884">
        <w:rPr>
          <w:i/>
          <w:iCs/>
          <w:sz w:val="20"/>
          <w:szCs w:val="20"/>
        </w:rPr>
        <w:t xml:space="preserve"> </w:t>
      </w:r>
      <w:r w:rsidR="00EF1884">
        <w:rPr>
          <w:i/>
          <w:iCs/>
          <w:sz w:val="20"/>
          <w:szCs w:val="20"/>
        </w:rPr>
        <w:tab/>
      </w:r>
      <w:r w:rsidR="00EF1884"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ab/>
        <w:t xml:space="preserve">            </w:t>
      </w:r>
      <w:r>
        <w:rPr>
          <w:sz w:val="20"/>
          <w:szCs w:val="20"/>
        </w:rPr>
        <w:t>Hoengseong, S. Korea | August 2018</w:t>
      </w:r>
    </w:p>
    <w:p w14:paraId="02F37949" w14:textId="467575AC" w:rsidR="00364870" w:rsidRDefault="00364870" w:rsidP="00364870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Facilitated 30-student Arts &amp; Crafts activities involving potentially </w:t>
      </w:r>
      <w:r w:rsidR="00FB33F5">
        <w:rPr>
          <w:sz w:val="20"/>
          <w:szCs w:val="20"/>
        </w:rPr>
        <w:t>hazardous</w:t>
      </w:r>
      <w:r>
        <w:rPr>
          <w:sz w:val="20"/>
          <w:szCs w:val="20"/>
        </w:rPr>
        <w:t xml:space="preserve"> tools (box cutters, super glue</w:t>
      </w:r>
      <w:r w:rsidR="00FB33F5">
        <w:rPr>
          <w:sz w:val="20"/>
          <w:szCs w:val="20"/>
        </w:rPr>
        <w:t>, staplers</w:t>
      </w:r>
      <w:r>
        <w:rPr>
          <w:sz w:val="20"/>
          <w:szCs w:val="20"/>
        </w:rPr>
        <w:t>)</w:t>
      </w:r>
      <w:r w:rsidR="00FB33F5">
        <w:rPr>
          <w:sz w:val="20"/>
          <w:szCs w:val="20"/>
        </w:rPr>
        <w:t>.</w:t>
      </w:r>
    </w:p>
    <w:p w14:paraId="752F0633" w14:textId="29AF5F48" w:rsidR="00CB3751" w:rsidRDefault="00364870" w:rsidP="00AC682B">
      <w:pPr>
        <w:numPr>
          <w:ilvl w:val="0"/>
          <w:numId w:val="5"/>
        </w:numPr>
        <w:rPr>
          <w:sz w:val="20"/>
          <w:szCs w:val="20"/>
        </w:rPr>
      </w:pPr>
      <w:r>
        <w:rPr>
          <w:rFonts w:hint="eastAsia"/>
          <w:sz w:val="20"/>
          <w:szCs w:val="20"/>
        </w:rPr>
        <w:t>C</w:t>
      </w:r>
      <w:r>
        <w:rPr>
          <w:sz w:val="20"/>
          <w:szCs w:val="20"/>
        </w:rPr>
        <w:t>ollaborated with instructor</w:t>
      </w:r>
      <w:r w:rsidR="008278B4">
        <w:rPr>
          <w:sz w:val="20"/>
          <w:szCs w:val="20"/>
        </w:rPr>
        <w:t>s</w:t>
      </w:r>
      <w:r>
        <w:rPr>
          <w:sz w:val="20"/>
          <w:szCs w:val="20"/>
        </w:rPr>
        <w:t xml:space="preserve"> to showcase student posters, chalk art, and campaigns on climate change</w:t>
      </w:r>
      <w:r w:rsidR="00FB33F5">
        <w:rPr>
          <w:sz w:val="20"/>
          <w:szCs w:val="20"/>
        </w:rPr>
        <w:t>.</w:t>
      </w:r>
    </w:p>
    <w:p w14:paraId="3BA4B32E" w14:textId="77777777" w:rsidR="00357874" w:rsidRPr="00AC682B" w:rsidRDefault="00357874" w:rsidP="00357874">
      <w:pPr>
        <w:rPr>
          <w:sz w:val="20"/>
          <w:szCs w:val="20"/>
        </w:rPr>
      </w:pPr>
    </w:p>
    <w:p w14:paraId="280DD5E1" w14:textId="77777777" w:rsidR="00BA7E06" w:rsidRPr="00E8367D" w:rsidRDefault="0039538F" w:rsidP="008D6736">
      <w:pPr>
        <w:pStyle w:val="a"/>
        <w:numPr>
          <w:ilvl w:val="0"/>
          <w:numId w:val="0"/>
        </w:numPr>
        <w:pBdr>
          <w:bottom w:val="single" w:sz="12" w:space="1" w:color="auto"/>
        </w:pBdr>
        <w:rPr>
          <w:b/>
          <w:szCs w:val="20"/>
        </w:rPr>
      </w:pPr>
      <w:r w:rsidRPr="00E8367D">
        <w:rPr>
          <w:b/>
          <w:szCs w:val="20"/>
        </w:rPr>
        <w:t>SKILLS</w:t>
      </w:r>
      <w:r w:rsidR="00B577DE" w:rsidRPr="00E8367D">
        <w:rPr>
          <w:b/>
          <w:szCs w:val="20"/>
        </w:rPr>
        <w:t xml:space="preserve"> &amp;</w:t>
      </w:r>
      <w:r w:rsidRPr="00E8367D">
        <w:rPr>
          <w:b/>
          <w:szCs w:val="20"/>
        </w:rPr>
        <w:t xml:space="preserve"> INTERESTS </w:t>
      </w:r>
    </w:p>
    <w:p w14:paraId="0260D007" w14:textId="77777777" w:rsidR="00363F9B" w:rsidRDefault="00C86026" w:rsidP="00D17D7D">
      <w:pPr>
        <w:pStyle w:val="a"/>
        <w:numPr>
          <w:ilvl w:val="0"/>
          <w:numId w:val="0"/>
        </w:numPr>
        <w:ind w:left="360" w:hanging="360"/>
        <w:rPr>
          <w:b/>
          <w:sz w:val="20"/>
          <w:szCs w:val="20"/>
        </w:rPr>
      </w:pPr>
      <w:r w:rsidRPr="009D7D40">
        <w:rPr>
          <w:b/>
          <w:sz w:val="20"/>
          <w:szCs w:val="20"/>
        </w:rPr>
        <w:t>Technical Skills:</w:t>
      </w:r>
      <w:r w:rsidR="00121F5D" w:rsidRPr="009D7D40">
        <w:rPr>
          <w:b/>
          <w:sz w:val="20"/>
          <w:szCs w:val="20"/>
        </w:rPr>
        <w:t xml:space="preserve"> </w:t>
      </w:r>
    </w:p>
    <w:p w14:paraId="407E70C8" w14:textId="75B809D6" w:rsidR="00422000" w:rsidRPr="00422000" w:rsidRDefault="00422000" w:rsidP="00422000">
      <w:pPr>
        <w:pStyle w:val="a"/>
        <w:numPr>
          <w:ilvl w:val="0"/>
          <w:numId w:val="18"/>
        </w:numPr>
        <w:rPr>
          <w:sz w:val="20"/>
          <w:szCs w:val="20"/>
        </w:rPr>
      </w:pPr>
      <w:r>
        <w:rPr>
          <w:sz w:val="20"/>
          <w:szCs w:val="20"/>
        </w:rPr>
        <w:t xml:space="preserve">Programming: Proficient in Unity, C#, </w:t>
      </w:r>
      <w:r w:rsidR="000356E7">
        <w:rPr>
          <w:sz w:val="20"/>
          <w:szCs w:val="20"/>
        </w:rPr>
        <w:t xml:space="preserve">Unreal Engine, C++, </w:t>
      </w:r>
      <w:r w:rsidR="005B50C4">
        <w:rPr>
          <w:sz w:val="20"/>
          <w:szCs w:val="20"/>
        </w:rPr>
        <w:t>Java</w:t>
      </w:r>
      <w:r w:rsidR="003D5BC9">
        <w:rPr>
          <w:sz w:val="20"/>
          <w:szCs w:val="20"/>
        </w:rPr>
        <w:t>, Python</w:t>
      </w:r>
    </w:p>
    <w:p w14:paraId="34B19AD8" w14:textId="144456D3" w:rsidR="00792308" w:rsidRDefault="00363F9B" w:rsidP="00865FA1">
      <w:pPr>
        <w:pStyle w:val="a"/>
        <w:numPr>
          <w:ilvl w:val="0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 xml:space="preserve">Adobe: </w:t>
      </w:r>
      <w:r w:rsidR="009933B8">
        <w:rPr>
          <w:sz w:val="20"/>
          <w:szCs w:val="20"/>
        </w:rPr>
        <w:t>Proficient in Premiere Pro, Photoshop, X</w:t>
      </w:r>
      <w:r w:rsidR="009502F6">
        <w:rPr>
          <w:sz w:val="20"/>
          <w:szCs w:val="20"/>
        </w:rPr>
        <w:t>D</w:t>
      </w:r>
      <w:r w:rsidR="00792308">
        <w:rPr>
          <w:sz w:val="20"/>
          <w:szCs w:val="20"/>
        </w:rPr>
        <w:t xml:space="preserve">; </w:t>
      </w:r>
      <w:r w:rsidR="003D3BC8">
        <w:rPr>
          <w:sz w:val="20"/>
          <w:szCs w:val="20"/>
        </w:rPr>
        <w:t xml:space="preserve">familiar with Acrobat Pro; </w:t>
      </w:r>
      <w:r w:rsidR="00A7704E">
        <w:rPr>
          <w:sz w:val="20"/>
          <w:szCs w:val="20"/>
        </w:rPr>
        <w:t>f</w:t>
      </w:r>
      <w:r w:rsidR="003D5BC9">
        <w:rPr>
          <w:sz w:val="20"/>
          <w:szCs w:val="20"/>
        </w:rPr>
        <w:t xml:space="preserve">amiliar with </w:t>
      </w:r>
      <w:proofErr w:type="spellStart"/>
      <w:r w:rsidR="00792308">
        <w:rPr>
          <w:sz w:val="20"/>
          <w:szCs w:val="20"/>
        </w:rPr>
        <w:t>AfterEffects</w:t>
      </w:r>
      <w:proofErr w:type="spellEnd"/>
      <w:r w:rsidR="00792308">
        <w:rPr>
          <w:sz w:val="20"/>
          <w:szCs w:val="20"/>
        </w:rPr>
        <w:t>, Illustrator</w:t>
      </w:r>
    </w:p>
    <w:p w14:paraId="75584FF9" w14:textId="2E5C9075" w:rsidR="00374556" w:rsidRDefault="00374556" w:rsidP="00D17D7D">
      <w:pPr>
        <w:pStyle w:val="a"/>
        <w:numPr>
          <w:ilvl w:val="0"/>
          <w:numId w:val="0"/>
        </w:numPr>
        <w:ind w:left="360" w:hanging="360"/>
        <w:rPr>
          <w:sz w:val="20"/>
          <w:szCs w:val="20"/>
        </w:rPr>
      </w:pPr>
      <w:r w:rsidRPr="00085881">
        <w:rPr>
          <w:b/>
          <w:sz w:val="20"/>
          <w:szCs w:val="20"/>
        </w:rPr>
        <w:t>Language:</w:t>
      </w:r>
      <w:r>
        <w:rPr>
          <w:sz w:val="20"/>
          <w:szCs w:val="20"/>
        </w:rPr>
        <w:t xml:space="preserve"> </w:t>
      </w:r>
      <w:r w:rsidR="00496553">
        <w:rPr>
          <w:sz w:val="20"/>
          <w:szCs w:val="20"/>
        </w:rPr>
        <w:t>Korean</w:t>
      </w:r>
      <w:r w:rsidR="00B45459">
        <w:rPr>
          <w:sz w:val="20"/>
          <w:szCs w:val="20"/>
        </w:rPr>
        <w:t xml:space="preserve"> </w:t>
      </w:r>
      <w:r w:rsidR="00B60F13">
        <w:rPr>
          <w:sz w:val="20"/>
          <w:szCs w:val="20"/>
        </w:rPr>
        <w:t>(Native)</w:t>
      </w:r>
      <w:r w:rsidR="00496553">
        <w:rPr>
          <w:sz w:val="20"/>
          <w:szCs w:val="20"/>
        </w:rPr>
        <w:t>, English</w:t>
      </w:r>
      <w:r w:rsidR="00B45459">
        <w:rPr>
          <w:sz w:val="20"/>
          <w:szCs w:val="20"/>
        </w:rPr>
        <w:t xml:space="preserve"> (Native-level)</w:t>
      </w:r>
      <w:r w:rsidR="00496553">
        <w:rPr>
          <w:sz w:val="20"/>
          <w:szCs w:val="20"/>
        </w:rPr>
        <w:t xml:space="preserve">, </w:t>
      </w:r>
      <w:r w:rsidR="00B45459">
        <w:rPr>
          <w:sz w:val="20"/>
          <w:szCs w:val="20"/>
        </w:rPr>
        <w:t>French (conversational)</w:t>
      </w:r>
    </w:p>
    <w:sectPr w:rsidR="00374556" w:rsidSect="006B52E4">
      <w:headerReference w:type="default" r:id="rId15"/>
      <w:pgSz w:w="12240" w:h="15840"/>
      <w:pgMar w:top="864" w:right="720" w:bottom="864" w:left="72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BF5FCB" w14:textId="77777777" w:rsidR="00B42D64" w:rsidRDefault="00B42D64" w:rsidP="00374556">
      <w:r>
        <w:separator/>
      </w:r>
    </w:p>
  </w:endnote>
  <w:endnote w:type="continuationSeparator" w:id="0">
    <w:p w14:paraId="530DADB2" w14:textId="77777777" w:rsidR="00B42D64" w:rsidRDefault="00B42D64" w:rsidP="003745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5EC870" w14:textId="77777777" w:rsidR="00B42D64" w:rsidRDefault="00B42D64" w:rsidP="00374556">
      <w:r>
        <w:separator/>
      </w:r>
    </w:p>
  </w:footnote>
  <w:footnote w:type="continuationSeparator" w:id="0">
    <w:p w14:paraId="50049CC1" w14:textId="77777777" w:rsidR="00B42D64" w:rsidRDefault="00B42D64" w:rsidP="003745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07BF3" w14:textId="77777777" w:rsidR="009D6E55" w:rsidRPr="00E8367D" w:rsidRDefault="00132138" w:rsidP="00374556">
    <w:pPr>
      <w:jc w:val="center"/>
      <w:rPr>
        <w:rFonts w:ascii="Times" w:hAnsi="Times"/>
        <w:b/>
        <w:sz w:val="40"/>
        <w:szCs w:val="36"/>
      </w:rPr>
    </w:pPr>
    <w:r>
      <w:rPr>
        <w:rFonts w:ascii="Times" w:hAnsi="Times"/>
        <w:b/>
        <w:sz w:val="40"/>
        <w:szCs w:val="36"/>
      </w:rPr>
      <w:t>Seong-Heon Jung</w:t>
    </w:r>
  </w:p>
  <w:p w14:paraId="46200D6B" w14:textId="74DF2A7C" w:rsidR="009D6E55" w:rsidRPr="001804F6" w:rsidRDefault="009D6E55" w:rsidP="00374556">
    <w:pPr>
      <w:jc w:val="center"/>
      <w:rPr>
        <w:rFonts w:ascii="Times" w:eastAsia="Times New Roman" w:hAnsi="Times"/>
        <w:sz w:val="20"/>
        <w:szCs w:val="20"/>
      </w:rPr>
    </w:pPr>
    <w:r>
      <w:rPr>
        <w:rFonts w:ascii="Times" w:eastAsia="Times New Roman" w:hAnsi="Times"/>
        <w:sz w:val="20"/>
        <w:szCs w:val="20"/>
      </w:rPr>
      <w:t>69 Brown St</w:t>
    </w:r>
    <w:r w:rsidRPr="001804F6">
      <w:rPr>
        <w:rFonts w:ascii="Times" w:eastAsia="Times New Roman" w:hAnsi="Times"/>
        <w:sz w:val="20"/>
        <w:szCs w:val="20"/>
      </w:rPr>
      <w:t xml:space="preserve">, </w:t>
    </w:r>
    <w:r w:rsidR="00FF1BAB">
      <w:rPr>
        <w:rFonts w:ascii="Times" w:eastAsia="Times New Roman" w:hAnsi="Times"/>
        <w:sz w:val="20"/>
        <w:szCs w:val="20"/>
      </w:rPr>
      <w:t>Mail</w:t>
    </w:r>
    <w:r w:rsidRPr="001804F6">
      <w:rPr>
        <w:rFonts w:ascii="Times" w:eastAsia="Times New Roman" w:hAnsi="Times"/>
        <w:sz w:val="20"/>
        <w:szCs w:val="20"/>
      </w:rPr>
      <w:t xml:space="preserve"> </w:t>
    </w:r>
    <w:r w:rsidR="004D7FA0">
      <w:rPr>
        <w:rFonts w:ascii="Times" w:eastAsia="Times New Roman" w:hAnsi="Times"/>
        <w:sz w:val="20"/>
        <w:szCs w:val="20"/>
      </w:rPr>
      <w:t>#6694</w:t>
    </w:r>
    <w:r w:rsidRPr="001804F6">
      <w:rPr>
        <w:rFonts w:ascii="Times" w:eastAsia="Times New Roman" w:hAnsi="Times"/>
        <w:sz w:val="20"/>
        <w:szCs w:val="20"/>
      </w:rPr>
      <w:t xml:space="preserve"> | Pr</w:t>
    </w:r>
    <w:r>
      <w:rPr>
        <w:rFonts w:ascii="Times" w:eastAsia="Times New Roman" w:hAnsi="Times"/>
        <w:sz w:val="20"/>
        <w:szCs w:val="20"/>
      </w:rPr>
      <w:t>ovidence, RI 02912 | Phone: (</w:t>
    </w:r>
    <w:r w:rsidR="00132138">
      <w:rPr>
        <w:rFonts w:ascii="Times" w:eastAsia="Times New Roman" w:hAnsi="Times"/>
        <w:sz w:val="20"/>
        <w:szCs w:val="20"/>
      </w:rPr>
      <w:t>401</w:t>
    </w:r>
    <w:r>
      <w:rPr>
        <w:rFonts w:ascii="Times" w:eastAsia="Times New Roman" w:hAnsi="Times"/>
        <w:sz w:val="20"/>
        <w:szCs w:val="20"/>
      </w:rPr>
      <w:t xml:space="preserve">) </w:t>
    </w:r>
    <w:r w:rsidR="00132138">
      <w:rPr>
        <w:rFonts w:ascii="Times" w:eastAsia="Times New Roman" w:hAnsi="Times"/>
        <w:sz w:val="20"/>
        <w:szCs w:val="20"/>
      </w:rPr>
      <w:t>471</w:t>
    </w:r>
    <w:r>
      <w:rPr>
        <w:rFonts w:ascii="Times" w:eastAsia="Times New Roman" w:hAnsi="Times"/>
        <w:sz w:val="20"/>
        <w:szCs w:val="20"/>
      </w:rPr>
      <w:t>-</w:t>
    </w:r>
    <w:r w:rsidR="00132138">
      <w:rPr>
        <w:rFonts w:ascii="Times" w:eastAsia="Times New Roman" w:hAnsi="Times"/>
        <w:sz w:val="20"/>
        <w:szCs w:val="20"/>
      </w:rPr>
      <w:t>0815</w:t>
    </w:r>
    <w:r>
      <w:rPr>
        <w:rFonts w:ascii="Times" w:eastAsia="Times New Roman" w:hAnsi="Times"/>
        <w:sz w:val="20"/>
        <w:szCs w:val="20"/>
      </w:rPr>
      <w:t xml:space="preserve"> </w:t>
    </w:r>
    <w:r w:rsidRPr="001804F6">
      <w:rPr>
        <w:rFonts w:ascii="Times" w:eastAsia="Times New Roman" w:hAnsi="Times"/>
        <w:sz w:val="20"/>
        <w:szCs w:val="20"/>
      </w:rPr>
      <w:t>| E-M</w:t>
    </w:r>
    <w:r>
      <w:rPr>
        <w:rFonts w:ascii="Times" w:eastAsia="Times New Roman" w:hAnsi="Times"/>
        <w:sz w:val="20"/>
        <w:szCs w:val="20"/>
      </w:rPr>
      <w:t xml:space="preserve">ail: </w:t>
    </w:r>
    <w:r w:rsidR="00132138">
      <w:rPr>
        <w:rFonts w:ascii="Times" w:eastAsia="Times New Roman" w:hAnsi="Times"/>
        <w:sz w:val="20"/>
        <w:szCs w:val="20"/>
      </w:rPr>
      <w:t>seong</w:t>
    </w:r>
    <w:r w:rsidR="00153732">
      <w:rPr>
        <w:rFonts w:ascii="Times" w:eastAsia="Times New Roman" w:hAnsi="Times"/>
        <w:sz w:val="20"/>
        <w:szCs w:val="20"/>
      </w:rPr>
      <w:t>-</w:t>
    </w:r>
    <w:r w:rsidR="00132138">
      <w:rPr>
        <w:rFonts w:ascii="Times" w:eastAsia="Times New Roman" w:hAnsi="Times"/>
        <w:sz w:val="20"/>
        <w:szCs w:val="20"/>
      </w:rPr>
      <w:t>heon_jung</w:t>
    </w:r>
    <w:r>
      <w:rPr>
        <w:rFonts w:ascii="Times" w:eastAsia="Times New Roman" w:hAnsi="Times"/>
        <w:sz w:val="20"/>
        <w:szCs w:val="20"/>
      </w:rPr>
      <w:t>@b</w:t>
    </w:r>
    <w:r w:rsidRPr="001804F6">
      <w:rPr>
        <w:rFonts w:ascii="Times" w:eastAsia="Times New Roman" w:hAnsi="Times"/>
        <w:sz w:val="20"/>
        <w:szCs w:val="20"/>
      </w:rPr>
      <w:t>rown.edu</w:t>
    </w:r>
  </w:p>
  <w:p w14:paraId="56AF8A53" w14:textId="77777777" w:rsidR="009D6E55" w:rsidRDefault="009D6E55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E20A54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951A82D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F7D5730"/>
    <w:multiLevelType w:val="hybridMultilevel"/>
    <w:tmpl w:val="1AD6C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529AB"/>
    <w:multiLevelType w:val="hybridMultilevel"/>
    <w:tmpl w:val="9AB24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405A02"/>
    <w:multiLevelType w:val="hybridMultilevel"/>
    <w:tmpl w:val="1BA83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07079F"/>
    <w:multiLevelType w:val="hybridMultilevel"/>
    <w:tmpl w:val="1D6C3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5D0453"/>
    <w:multiLevelType w:val="hybridMultilevel"/>
    <w:tmpl w:val="4AA05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6F57BB"/>
    <w:multiLevelType w:val="hybridMultilevel"/>
    <w:tmpl w:val="ACE428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3DE064C"/>
    <w:multiLevelType w:val="hybridMultilevel"/>
    <w:tmpl w:val="674A1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397A80"/>
    <w:multiLevelType w:val="hybridMultilevel"/>
    <w:tmpl w:val="C36A5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337F30"/>
    <w:multiLevelType w:val="hybridMultilevel"/>
    <w:tmpl w:val="48D6C7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8AB2631"/>
    <w:multiLevelType w:val="hybridMultilevel"/>
    <w:tmpl w:val="E2D0C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D14BA1"/>
    <w:multiLevelType w:val="hybridMultilevel"/>
    <w:tmpl w:val="2C44A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4B3D3A"/>
    <w:multiLevelType w:val="hybridMultilevel"/>
    <w:tmpl w:val="4BFC60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9734DAE"/>
    <w:multiLevelType w:val="hybridMultilevel"/>
    <w:tmpl w:val="B888EC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D612931"/>
    <w:multiLevelType w:val="hybridMultilevel"/>
    <w:tmpl w:val="F1B412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EFD4E63"/>
    <w:multiLevelType w:val="hybridMultilevel"/>
    <w:tmpl w:val="E88CE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C1243C"/>
    <w:multiLevelType w:val="hybridMultilevel"/>
    <w:tmpl w:val="3AF65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1515C8"/>
    <w:multiLevelType w:val="hybridMultilevel"/>
    <w:tmpl w:val="896EC2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6F2B18D7"/>
    <w:multiLevelType w:val="hybridMultilevel"/>
    <w:tmpl w:val="48E4D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2"/>
  </w:num>
  <w:num w:numId="4">
    <w:abstractNumId w:val="14"/>
  </w:num>
  <w:num w:numId="5">
    <w:abstractNumId w:val="5"/>
  </w:num>
  <w:num w:numId="6">
    <w:abstractNumId w:val="13"/>
  </w:num>
  <w:num w:numId="7">
    <w:abstractNumId w:val="11"/>
  </w:num>
  <w:num w:numId="8">
    <w:abstractNumId w:val="15"/>
  </w:num>
  <w:num w:numId="9">
    <w:abstractNumId w:val="0"/>
  </w:num>
  <w:num w:numId="10">
    <w:abstractNumId w:val="10"/>
  </w:num>
  <w:num w:numId="11">
    <w:abstractNumId w:val="18"/>
  </w:num>
  <w:num w:numId="12">
    <w:abstractNumId w:val="12"/>
  </w:num>
  <w:num w:numId="13">
    <w:abstractNumId w:val="16"/>
  </w:num>
  <w:num w:numId="14">
    <w:abstractNumId w:val="17"/>
  </w:num>
  <w:num w:numId="15">
    <w:abstractNumId w:val="3"/>
  </w:num>
  <w:num w:numId="16">
    <w:abstractNumId w:val="4"/>
  </w:num>
  <w:num w:numId="17">
    <w:abstractNumId w:val="6"/>
  </w:num>
  <w:num w:numId="18">
    <w:abstractNumId w:val="19"/>
  </w:num>
  <w:num w:numId="19">
    <w:abstractNumId w:val="8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0MjC3sACSJgaGxko6SsGpxcWZ+XkgBaa1ALNNHp0sAAAA"/>
  </w:docVars>
  <w:rsids>
    <w:rsidRoot w:val="000A3B0A"/>
    <w:rsid w:val="00001DA9"/>
    <w:rsid w:val="00004E26"/>
    <w:rsid w:val="00010BA4"/>
    <w:rsid w:val="000110D3"/>
    <w:rsid w:val="00015825"/>
    <w:rsid w:val="0002015A"/>
    <w:rsid w:val="00020DB0"/>
    <w:rsid w:val="00023B23"/>
    <w:rsid w:val="00023D33"/>
    <w:rsid w:val="000261F7"/>
    <w:rsid w:val="000275D2"/>
    <w:rsid w:val="0003238A"/>
    <w:rsid w:val="000356E7"/>
    <w:rsid w:val="00035ACC"/>
    <w:rsid w:val="00043D40"/>
    <w:rsid w:val="00050072"/>
    <w:rsid w:val="00050E22"/>
    <w:rsid w:val="00055696"/>
    <w:rsid w:val="00060B13"/>
    <w:rsid w:val="00062E34"/>
    <w:rsid w:val="0006404F"/>
    <w:rsid w:val="00066939"/>
    <w:rsid w:val="00066E84"/>
    <w:rsid w:val="00070685"/>
    <w:rsid w:val="00070B71"/>
    <w:rsid w:val="00074862"/>
    <w:rsid w:val="000756E7"/>
    <w:rsid w:val="000762DA"/>
    <w:rsid w:val="00083543"/>
    <w:rsid w:val="00084499"/>
    <w:rsid w:val="000851BF"/>
    <w:rsid w:val="00085881"/>
    <w:rsid w:val="00090A4F"/>
    <w:rsid w:val="000922A7"/>
    <w:rsid w:val="00095747"/>
    <w:rsid w:val="000A34AE"/>
    <w:rsid w:val="000A3B0A"/>
    <w:rsid w:val="000A6EDA"/>
    <w:rsid w:val="000B51EE"/>
    <w:rsid w:val="000C2B3B"/>
    <w:rsid w:val="000C5207"/>
    <w:rsid w:val="000C5348"/>
    <w:rsid w:val="000C7A45"/>
    <w:rsid w:val="000D01DB"/>
    <w:rsid w:val="000D4DBC"/>
    <w:rsid w:val="000D7220"/>
    <w:rsid w:val="000D7B87"/>
    <w:rsid w:val="000E21FE"/>
    <w:rsid w:val="000E6055"/>
    <w:rsid w:val="000F006C"/>
    <w:rsid w:val="000F2F1E"/>
    <w:rsid w:val="000F57C6"/>
    <w:rsid w:val="00100634"/>
    <w:rsid w:val="001006E3"/>
    <w:rsid w:val="001065A9"/>
    <w:rsid w:val="0010724F"/>
    <w:rsid w:val="00110BA6"/>
    <w:rsid w:val="001125A0"/>
    <w:rsid w:val="00112F0D"/>
    <w:rsid w:val="0011599F"/>
    <w:rsid w:val="001169D3"/>
    <w:rsid w:val="00121692"/>
    <w:rsid w:val="00121F5D"/>
    <w:rsid w:val="001229CA"/>
    <w:rsid w:val="001250ED"/>
    <w:rsid w:val="001257AD"/>
    <w:rsid w:val="00130517"/>
    <w:rsid w:val="00132138"/>
    <w:rsid w:val="001338F9"/>
    <w:rsid w:val="00136599"/>
    <w:rsid w:val="0013705B"/>
    <w:rsid w:val="00142F62"/>
    <w:rsid w:val="001461AF"/>
    <w:rsid w:val="00147E24"/>
    <w:rsid w:val="00153732"/>
    <w:rsid w:val="00153E8A"/>
    <w:rsid w:val="0015480B"/>
    <w:rsid w:val="00154F5A"/>
    <w:rsid w:val="00155F2D"/>
    <w:rsid w:val="00156F24"/>
    <w:rsid w:val="0015788B"/>
    <w:rsid w:val="001615AC"/>
    <w:rsid w:val="0016355E"/>
    <w:rsid w:val="001659A4"/>
    <w:rsid w:val="00173A56"/>
    <w:rsid w:val="0017590D"/>
    <w:rsid w:val="00175CE2"/>
    <w:rsid w:val="001804F6"/>
    <w:rsid w:val="00181078"/>
    <w:rsid w:val="00182DF4"/>
    <w:rsid w:val="00190146"/>
    <w:rsid w:val="001931BF"/>
    <w:rsid w:val="001939C6"/>
    <w:rsid w:val="00193B80"/>
    <w:rsid w:val="00195E5D"/>
    <w:rsid w:val="00196414"/>
    <w:rsid w:val="00196842"/>
    <w:rsid w:val="001A5247"/>
    <w:rsid w:val="001A6393"/>
    <w:rsid w:val="001A74C4"/>
    <w:rsid w:val="001B0AD9"/>
    <w:rsid w:val="001B16D9"/>
    <w:rsid w:val="001B2927"/>
    <w:rsid w:val="001B4865"/>
    <w:rsid w:val="001B5ADE"/>
    <w:rsid w:val="001B672A"/>
    <w:rsid w:val="001B6A81"/>
    <w:rsid w:val="001C0957"/>
    <w:rsid w:val="001C0FDA"/>
    <w:rsid w:val="001C3937"/>
    <w:rsid w:val="001C5A9B"/>
    <w:rsid w:val="001C6273"/>
    <w:rsid w:val="001D2AC4"/>
    <w:rsid w:val="001D4965"/>
    <w:rsid w:val="001D4C53"/>
    <w:rsid w:val="001D556D"/>
    <w:rsid w:val="001D5688"/>
    <w:rsid w:val="001D572F"/>
    <w:rsid w:val="001E3157"/>
    <w:rsid w:val="001E4676"/>
    <w:rsid w:val="001E5AEF"/>
    <w:rsid w:val="001E6CA2"/>
    <w:rsid w:val="001F57AE"/>
    <w:rsid w:val="001F7ABF"/>
    <w:rsid w:val="00200D4E"/>
    <w:rsid w:val="002038F8"/>
    <w:rsid w:val="00204BB4"/>
    <w:rsid w:val="002075C5"/>
    <w:rsid w:val="00211AE3"/>
    <w:rsid w:val="00212B5F"/>
    <w:rsid w:val="00213575"/>
    <w:rsid w:val="00217C39"/>
    <w:rsid w:val="00220516"/>
    <w:rsid w:val="00221465"/>
    <w:rsid w:val="002245C4"/>
    <w:rsid w:val="002254D7"/>
    <w:rsid w:val="00226E16"/>
    <w:rsid w:val="002318E1"/>
    <w:rsid w:val="002328C0"/>
    <w:rsid w:val="002355A9"/>
    <w:rsid w:val="0024084A"/>
    <w:rsid w:val="00241707"/>
    <w:rsid w:val="002419BF"/>
    <w:rsid w:val="00246B11"/>
    <w:rsid w:val="0025059B"/>
    <w:rsid w:val="00254611"/>
    <w:rsid w:val="002604D2"/>
    <w:rsid w:val="0026280D"/>
    <w:rsid w:val="00266F81"/>
    <w:rsid w:val="00272128"/>
    <w:rsid w:val="00281A0D"/>
    <w:rsid w:val="00285D04"/>
    <w:rsid w:val="002871D3"/>
    <w:rsid w:val="0028742A"/>
    <w:rsid w:val="00290539"/>
    <w:rsid w:val="00291D58"/>
    <w:rsid w:val="00293F6E"/>
    <w:rsid w:val="00297421"/>
    <w:rsid w:val="002A4DEA"/>
    <w:rsid w:val="002A52EC"/>
    <w:rsid w:val="002A56D2"/>
    <w:rsid w:val="002A635C"/>
    <w:rsid w:val="002A6D03"/>
    <w:rsid w:val="002B0B75"/>
    <w:rsid w:val="002B5B48"/>
    <w:rsid w:val="002B64A6"/>
    <w:rsid w:val="002C6228"/>
    <w:rsid w:val="002C7039"/>
    <w:rsid w:val="002D2678"/>
    <w:rsid w:val="002D355A"/>
    <w:rsid w:val="002D54CD"/>
    <w:rsid w:val="002D68B0"/>
    <w:rsid w:val="002E4FC2"/>
    <w:rsid w:val="002E7079"/>
    <w:rsid w:val="002F491B"/>
    <w:rsid w:val="002F59AB"/>
    <w:rsid w:val="003014B4"/>
    <w:rsid w:val="00302A0B"/>
    <w:rsid w:val="003040FB"/>
    <w:rsid w:val="003042FA"/>
    <w:rsid w:val="00304ACE"/>
    <w:rsid w:val="00304C9D"/>
    <w:rsid w:val="00304DEB"/>
    <w:rsid w:val="00307C05"/>
    <w:rsid w:val="00310614"/>
    <w:rsid w:val="00312FE5"/>
    <w:rsid w:val="0031557B"/>
    <w:rsid w:val="00327F03"/>
    <w:rsid w:val="0033053E"/>
    <w:rsid w:val="003356CA"/>
    <w:rsid w:val="00341442"/>
    <w:rsid w:val="0034333C"/>
    <w:rsid w:val="003440B4"/>
    <w:rsid w:val="00346A98"/>
    <w:rsid w:val="00346E46"/>
    <w:rsid w:val="0035127F"/>
    <w:rsid w:val="00351701"/>
    <w:rsid w:val="00355968"/>
    <w:rsid w:val="00357874"/>
    <w:rsid w:val="00363264"/>
    <w:rsid w:val="00363F9B"/>
    <w:rsid w:val="00364870"/>
    <w:rsid w:val="00370DDD"/>
    <w:rsid w:val="00374556"/>
    <w:rsid w:val="003749B1"/>
    <w:rsid w:val="00377D3A"/>
    <w:rsid w:val="00380C56"/>
    <w:rsid w:val="00380D66"/>
    <w:rsid w:val="00381609"/>
    <w:rsid w:val="00381842"/>
    <w:rsid w:val="00383B5A"/>
    <w:rsid w:val="0038495C"/>
    <w:rsid w:val="003851BF"/>
    <w:rsid w:val="003859B7"/>
    <w:rsid w:val="00386B8D"/>
    <w:rsid w:val="00390108"/>
    <w:rsid w:val="0039301F"/>
    <w:rsid w:val="003937E6"/>
    <w:rsid w:val="0039538F"/>
    <w:rsid w:val="003962C5"/>
    <w:rsid w:val="003964D6"/>
    <w:rsid w:val="003A0C9A"/>
    <w:rsid w:val="003A49E7"/>
    <w:rsid w:val="003B045D"/>
    <w:rsid w:val="003B417B"/>
    <w:rsid w:val="003B43B3"/>
    <w:rsid w:val="003B5109"/>
    <w:rsid w:val="003B74A8"/>
    <w:rsid w:val="003C3F69"/>
    <w:rsid w:val="003C52B0"/>
    <w:rsid w:val="003C70C6"/>
    <w:rsid w:val="003D3BC8"/>
    <w:rsid w:val="003D5BC9"/>
    <w:rsid w:val="003E2005"/>
    <w:rsid w:val="003F1263"/>
    <w:rsid w:val="003F2F5D"/>
    <w:rsid w:val="003F42D5"/>
    <w:rsid w:val="00400D91"/>
    <w:rsid w:val="00400EC0"/>
    <w:rsid w:val="00402CE1"/>
    <w:rsid w:val="0040394B"/>
    <w:rsid w:val="00407106"/>
    <w:rsid w:val="00407C8C"/>
    <w:rsid w:val="0041162D"/>
    <w:rsid w:val="004117D9"/>
    <w:rsid w:val="00411B0B"/>
    <w:rsid w:val="004141EF"/>
    <w:rsid w:val="004152CD"/>
    <w:rsid w:val="0041637E"/>
    <w:rsid w:val="00420450"/>
    <w:rsid w:val="00422000"/>
    <w:rsid w:val="00423301"/>
    <w:rsid w:val="004242D9"/>
    <w:rsid w:val="004332DC"/>
    <w:rsid w:val="004338A4"/>
    <w:rsid w:val="00434581"/>
    <w:rsid w:val="00443663"/>
    <w:rsid w:val="00443BF9"/>
    <w:rsid w:val="00444FE8"/>
    <w:rsid w:val="00450DBC"/>
    <w:rsid w:val="00451EAA"/>
    <w:rsid w:val="004633CC"/>
    <w:rsid w:val="0046481A"/>
    <w:rsid w:val="0046550D"/>
    <w:rsid w:val="004712A1"/>
    <w:rsid w:val="004732F8"/>
    <w:rsid w:val="00480C1A"/>
    <w:rsid w:val="0048184E"/>
    <w:rsid w:val="00486D78"/>
    <w:rsid w:val="00492161"/>
    <w:rsid w:val="00496417"/>
    <w:rsid w:val="00496553"/>
    <w:rsid w:val="004A3836"/>
    <w:rsid w:val="004B020A"/>
    <w:rsid w:val="004B0B79"/>
    <w:rsid w:val="004B4872"/>
    <w:rsid w:val="004C3161"/>
    <w:rsid w:val="004C4C71"/>
    <w:rsid w:val="004D129B"/>
    <w:rsid w:val="004D4035"/>
    <w:rsid w:val="004D47BF"/>
    <w:rsid w:val="004D4D4E"/>
    <w:rsid w:val="004D5B06"/>
    <w:rsid w:val="004D6CC0"/>
    <w:rsid w:val="004D7FA0"/>
    <w:rsid w:val="004E0B78"/>
    <w:rsid w:val="004E2A0C"/>
    <w:rsid w:val="004F189C"/>
    <w:rsid w:val="004F1EE1"/>
    <w:rsid w:val="004F2B64"/>
    <w:rsid w:val="00501E3D"/>
    <w:rsid w:val="00504A2F"/>
    <w:rsid w:val="005050AB"/>
    <w:rsid w:val="00505752"/>
    <w:rsid w:val="00507B88"/>
    <w:rsid w:val="00511537"/>
    <w:rsid w:val="00511615"/>
    <w:rsid w:val="005222DD"/>
    <w:rsid w:val="005236BB"/>
    <w:rsid w:val="005313A1"/>
    <w:rsid w:val="00532B9D"/>
    <w:rsid w:val="00535948"/>
    <w:rsid w:val="00546E64"/>
    <w:rsid w:val="00547FCF"/>
    <w:rsid w:val="00553F2C"/>
    <w:rsid w:val="0055627B"/>
    <w:rsid w:val="00556D69"/>
    <w:rsid w:val="00562990"/>
    <w:rsid w:val="00566149"/>
    <w:rsid w:val="00573313"/>
    <w:rsid w:val="005776D0"/>
    <w:rsid w:val="00580F2E"/>
    <w:rsid w:val="005857DB"/>
    <w:rsid w:val="005869DE"/>
    <w:rsid w:val="00590C55"/>
    <w:rsid w:val="005A2782"/>
    <w:rsid w:val="005A2DE3"/>
    <w:rsid w:val="005A3AC7"/>
    <w:rsid w:val="005A4C8F"/>
    <w:rsid w:val="005A6343"/>
    <w:rsid w:val="005A6DFA"/>
    <w:rsid w:val="005B1B73"/>
    <w:rsid w:val="005B4A5F"/>
    <w:rsid w:val="005B50C4"/>
    <w:rsid w:val="005B652B"/>
    <w:rsid w:val="005B718E"/>
    <w:rsid w:val="005C240C"/>
    <w:rsid w:val="005C3049"/>
    <w:rsid w:val="005D0642"/>
    <w:rsid w:val="005D065B"/>
    <w:rsid w:val="005D1030"/>
    <w:rsid w:val="005D1C84"/>
    <w:rsid w:val="005D32D1"/>
    <w:rsid w:val="005D3D24"/>
    <w:rsid w:val="005D744E"/>
    <w:rsid w:val="005E0741"/>
    <w:rsid w:val="005E4349"/>
    <w:rsid w:val="005E595F"/>
    <w:rsid w:val="005E6AF2"/>
    <w:rsid w:val="005F013D"/>
    <w:rsid w:val="005F108E"/>
    <w:rsid w:val="005F3262"/>
    <w:rsid w:val="005F51BB"/>
    <w:rsid w:val="006007D3"/>
    <w:rsid w:val="006041E6"/>
    <w:rsid w:val="006049CA"/>
    <w:rsid w:val="006057FD"/>
    <w:rsid w:val="00605D74"/>
    <w:rsid w:val="00606C5D"/>
    <w:rsid w:val="00606F84"/>
    <w:rsid w:val="006117F2"/>
    <w:rsid w:val="006216C9"/>
    <w:rsid w:val="00625C0E"/>
    <w:rsid w:val="00631615"/>
    <w:rsid w:val="006339B6"/>
    <w:rsid w:val="006369B8"/>
    <w:rsid w:val="00641707"/>
    <w:rsid w:val="00643810"/>
    <w:rsid w:val="0064540B"/>
    <w:rsid w:val="006465AB"/>
    <w:rsid w:val="00647BED"/>
    <w:rsid w:val="00647C1C"/>
    <w:rsid w:val="00650B76"/>
    <w:rsid w:val="00652AF4"/>
    <w:rsid w:val="006567BA"/>
    <w:rsid w:val="00656E63"/>
    <w:rsid w:val="00663E02"/>
    <w:rsid w:val="00666BE6"/>
    <w:rsid w:val="0067083A"/>
    <w:rsid w:val="00672A5F"/>
    <w:rsid w:val="0067415D"/>
    <w:rsid w:val="006820E7"/>
    <w:rsid w:val="006826A7"/>
    <w:rsid w:val="00683335"/>
    <w:rsid w:val="00684700"/>
    <w:rsid w:val="00686531"/>
    <w:rsid w:val="006873C3"/>
    <w:rsid w:val="00693859"/>
    <w:rsid w:val="00693EA5"/>
    <w:rsid w:val="006A15C0"/>
    <w:rsid w:val="006A1F60"/>
    <w:rsid w:val="006A257A"/>
    <w:rsid w:val="006A323E"/>
    <w:rsid w:val="006A3D66"/>
    <w:rsid w:val="006A40C5"/>
    <w:rsid w:val="006B13DC"/>
    <w:rsid w:val="006B1765"/>
    <w:rsid w:val="006B2982"/>
    <w:rsid w:val="006B2CEA"/>
    <w:rsid w:val="006B52E4"/>
    <w:rsid w:val="006B6E7C"/>
    <w:rsid w:val="006C29AA"/>
    <w:rsid w:val="006C7619"/>
    <w:rsid w:val="006C7E6D"/>
    <w:rsid w:val="006D00D0"/>
    <w:rsid w:val="006D052B"/>
    <w:rsid w:val="006D2C4E"/>
    <w:rsid w:val="006D5763"/>
    <w:rsid w:val="006E185D"/>
    <w:rsid w:val="006E234B"/>
    <w:rsid w:val="006E29FB"/>
    <w:rsid w:val="006E4412"/>
    <w:rsid w:val="006F081D"/>
    <w:rsid w:val="006F1926"/>
    <w:rsid w:val="006F22E2"/>
    <w:rsid w:val="00700A7D"/>
    <w:rsid w:val="00700B4B"/>
    <w:rsid w:val="00703391"/>
    <w:rsid w:val="007049FB"/>
    <w:rsid w:val="0071193B"/>
    <w:rsid w:val="00711AA6"/>
    <w:rsid w:val="00713557"/>
    <w:rsid w:val="00716B21"/>
    <w:rsid w:val="0072287B"/>
    <w:rsid w:val="00724118"/>
    <w:rsid w:val="0072562B"/>
    <w:rsid w:val="00727A47"/>
    <w:rsid w:val="007309C7"/>
    <w:rsid w:val="007311A7"/>
    <w:rsid w:val="0073319A"/>
    <w:rsid w:val="007333A7"/>
    <w:rsid w:val="00736E4F"/>
    <w:rsid w:val="007371E8"/>
    <w:rsid w:val="00737D07"/>
    <w:rsid w:val="00740A54"/>
    <w:rsid w:val="00740CFF"/>
    <w:rsid w:val="00746ED3"/>
    <w:rsid w:val="00755C7D"/>
    <w:rsid w:val="0075687F"/>
    <w:rsid w:val="00756E81"/>
    <w:rsid w:val="007622D3"/>
    <w:rsid w:val="00762E96"/>
    <w:rsid w:val="00763713"/>
    <w:rsid w:val="00766434"/>
    <w:rsid w:val="00766C79"/>
    <w:rsid w:val="007711FE"/>
    <w:rsid w:val="0077252A"/>
    <w:rsid w:val="00772F92"/>
    <w:rsid w:val="00780E5A"/>
    <w:rsid w:val="007811CB"/>
    <w:rsid w:val="00781FDB"/>
    <w:rsid w:val="00785539"/>
    <w:rsid w:val="00785823"/>
    <w:rsid w:val="00786755"/>
    <w:rsid w:val="0078752D"/>
    <w:rsid w:val="00790611"/>
    <w:rsid w:val="00791344"/>
    <w:rsid w:val="00792308"/>
    <w:rsid w:val="00792BF6"/>
    <w:rsid w:val="00793628"/>
    <w:rsid w:val="007A1C18"/>
    <w:rsid w:val="007A3E84"/>
    <w:rsid w:val="007A5D0F"/>
    <w:rsid w:val="007A63A6"/>
    <w:rsid w:val="007B2B6E"/>
    <w:rsid w:val="007B3220"/>
    <w:rsid w:val="007B32EC"/>
    <w:rsid w:val="007B6932"/>
    <w:rsid w:val="007C0603"/>
    <w:rsid w:val="007C063F"/>
    <w:rsid w:val="007C1591"/>
    <w:rsid w:val="007C5EAF"/>
    <w:rsid w:val="007D06A1"/>
    <w:rsid w:val="007D4F46"/>
    <w:rsid w:val="007E01FF"/>
    <w:rsid w:val="007E4297"/>
    <w:rsid w:val="007E4D89"/>
    <w:rsid w:val="007E5663"/>
    <w:rsid w:val="007E5AE3"/>
    <w:rsid w:val="007E6D7A"/>
    <w:rsid w:val="007F483D"/>
    <w:rsid w:val="007F49F6"/>
    <w:rsid w:val="00802935"/>
    <w:rsid w:val="0080370D"/>
    <w:rsid w:val="00805397"/>
    <w:rsid w:val="00806B2C"/>
    <w:rsid w:val="0080790D"/>
    <w:rsid w:val="0081231A"/>
    <w:rsid w:val="0081305A"/>
    <w:rsid w:val="00817E7A"/>
    <w:rsid w:val="008212C6"/>
    <w:rsid w:val="0082145F"/>
    <w:rsid w:val="00822031"/>
    <w:rsid w:val="008258F5"/>
    <w:rsid w:val="008278B4"/>
    <w:rsid w:val="008315DC"/>
    <w:rsid w:val="008361E2"/>
    <w:rsid w:val="00844812"/>
    <w:rsid w:val="00846BDA"/>
    <w:rsid w:val="008511E6"/>
    <w:rsid w:val="00863C9A"/>
    <w:rsid w:val="00865FA1"/>
    <w:rsid w:val="008666AC"/>
    <w:rsid w:val="00866E2E"/>
    <w:rsid w:val="00875C94"/>
    <w:rsid w:val="00890679"/>
    <w:rsid w:val="008910C3"/>
    <w:rsid w:val="00894B4D"/>
    <w:rsid w:val="00895097"/>
    <w:rsid w:val="008B0D7E"/>
    <w:rsid w:val="008B4DF9"/>
    <w:rsid w:val="008B4F3E"/>
    <w:rsid w:val="008B7518"/>
    <w:rsid w:val="008C00CF"/>
    <w:rsid w:val="008C0DED"/>
    <w:rsid w:val="008C1215"/>
    <w:rsid w:val="008C1F0D"/>
    <w:rsid w:val="008C5AE5"/>
    <w:rsid w:val="008C7436"/>
    <w:rsid w:val="008C76AC"/>
    <w:rsid w:val="008D0B9E"/>
    <w:rsid w:val="008D0BD3"/>
    <w:rsid w:val="008D6736"/>
    <w:rsid w:val="008E0D87"/>
    <w:rsid w:val="008E18CD"/>
    <w:rsid w:val="008E41BC"/>
    <w:rsid w:val="008E5943"/>
    <w:rsid w:val="008E7633"/>
    <w:rsid w:val="008F21CB"/>
    <w:rsid w:val="008F2789"/>
    <w:rsid w:val="008F59FB"/>
    <w:rsid w:val="00900875"/>
    <w:rsid w:val="0090180E"/>
    <w:rsid w:val="00904404"/>
    <w:rsid w:val="009064F7"/>
    <w:rsid w:val="00907335"/>
    <w:rsid w:val="00911153"/>
    <w:rsid w:val="00913767"/>
    <w:rsid w:val="00913CF4"/>
    <w:rsid w:val="009143E9"/>
    <w:rsid w:val="0091738D"/>
    <w:rsid w:val="009204F5"/>
    <w:rsid w:val="00923E01"/>
    <w:rsid w:val="009262B0"/>
    <w:rsid w:val="00927335"/>
    <w:rsid w:val="00927EF5"/>
    <w:rsid w:val="0093109F"/>
    <w:rsid w:val="0093481B"/>
    <w:rsid w:val="00934E72"/>
    <w:rsid w:val="0093622C"/>
    <w:rsid w:val="00942F16"/>
    <w:rsid w:val="009437A2"/>
    <w:rsid w:val="009447A0"/>
    <w:rsid w:val="009447B2"/>
    <w:rsid w:val="00945B9D"/>
    <w:rsid w:val="00946E17"/>
    <w:rsid w:val="009479DE"/>
    <w:rsid w:val="009502F6"/>
    <w:rsid w:val="00950BEB"/>
    <w:rsid w:val="00954A57"/>
    <w:rsid w:val="00961CEF"/>
    <w:rsid w:val="009626F0"/>
    <w:rsid w:val="00963EEB"/>
    <w:rsid w:val="00964EC8"/>
    <w:rsid w:val="0096536C"/>
    <w:rsid w:val="0096674A"/>
    <w:rsid w:val="00966BAD"/>
    <w:rsid w:val="00971945"/>
    <w:rsid w:val="0097472C"/>
    <w:rsid w:val="00976D43"/>
    <w:rsid w:val="00977BD0"/>
    <w:rsid w:val="00980B58"/>
    <w:rsid w:val="00981543"/>
    <w:rsid w:val="00981EF2"/>
    <w:rsid w:val="00986782"/>
    <w:rsid w:val="00987A60"/>
    <w:rsid w:val="009933B8"/>
    <w:rsid w:val="009A10A6"/>
    <w:rsid w:val="009A1151"/>
    <w:rsid w:val="009A37B8"/>
    <w:rsid w:val="009A4181"/>
    <w:rsid w:val="009A4814"/>
    <w:rsid w:val="009B00E8"/>
    <w:rsid w:val="009B091D"/>
    <w:rsid w:val="009B120B"/>
    <w:rsid w:val="009B2AAC"/>
    <w:rsid w:val="009B7362"/>
    <w:rsid w:val="009C1A85"/>
    <w:rsid w:val="009C4FC0"/>
    <w:rsid w:val="009D0F95"/>
    <w:rsid w:val="009D34A1"/>
    <w:rsid w:val="009D4FC5"/>
    <w:rsid w:val="009D6E55"/>
    <w:rsid w:val="009D7D40"/>
    <w:rsid w:val="009F0A45"/>
    <w:rsid w:val="009F20AA"/>
    <w:rsid w:val="009F3A03"/>
    <w:rsid w:val="009F64FF"/>
    <w:rsid w:val="009F6F98"/>
    <w:rsid w:val="00A04CEF"/>
    <w:rsid w:val="00A077CC"/>
    <w:rsid w:val="00A16458"/>
    <w:rsid w:val="00A17B3A"/>
    <w:rsid w:val="00A27143"/>
    <w:rsid w:val="00A343EA"/>
    <w:rsid w:val="00A406DF"/>
    <w:rsid w:val="00A41D08"/>
    <w:rsid w:val="00A41DF0"/>
    <w:rsid w:val="00A42A55"/>
    <w:rsid w:val="00A437BC"/>
    <w:rsid w:val="00A4430F"/>
    <w:rsid w:val="00A4438D"/>
    <w:rsid w:val="00A52BEB"/>
    <w:rsid w:val="00A55739"/>
    <w:rsid w:val="00A56983"/>
    <w:rsid w:val="00A5775A"/>
    <w:rsid w:val="00A578E5"/>
    <w:rsid w:val="00A6231B"/>
    <w:rsid w:val="00A62CCB"/>
    <w:rsid w:val="00A6450D"/>
    <w:rsid w:val="00A6532F"/>
    <w:rsid w:val="00A65C58"/>
    <w:rsid w:val="00A7104C"/>
    <w:rsid w:val="00A730D2"/>
    <w:rsid w:val="00A750D9"/>
    <w:rsid w:val="00A7704E"/>
    <w:rsid w:val="00A77A6C"/>
    <w:rsid w:val="00A8020B"/>
    <w:rsid w:val="00A8085C"/>
    <w:rsid w:val="00A81BE9"/>
    <w:rsid w:val="00A82DCB"/>
    <w:rsid w:val="00A8457C"/>
    <w:rsid w:val="00A92344"/>
    <w:rsid w:val="00AA1590"/>
    <w:rsid w:val="00AA1761"/>
    <w:rsid w:val="00AA23CD"/>
    <w:rsid w:val="00AA5CA8"/>
    <w:rsid w:val="00AB0C29"/>
    <w:rsid w:val="00AB2D14"/>
    <w:rsid w:val="00AB2D75"/>
    <w:rsid w:val="00AC0CD7"/>
    <w:rsid w:val="00AC1E2D"/>
    <w:rsid w:val="00AC5811"/>
    <w:rsid w:val="00AC682B"/>
    <w:rsid w:val="00AD0DE2"/>
    <w:rsid w:val="00AD249D"/>
    <w:rsid w:val="00AD4BB4"/>
    <w:rsid w:val="00AD4BF2"/>
    <w:rsid w:val="00AD4FD7"/>
    <w:rsid w:val="00AE3087"/>
    <w:rsid w:val="00AE563F"/>
    <w:rsid w:val="00AE630E"/>
    <w:rsid w:val="00AF0256"/>
    <w:rsid w:val="00AF14B3"/>
    <w:rsid w:val="00AF47A7"/>
    <w:rsid w:val="00AF732E"/>
    <w:rsid w:val="00B01982"/>
    <w:rsid w:val="00B027C5"/>
    <w:rsid w:val="00B02E27"/>
    <w:rsid w:val="00B05D00"/>
    <w:rsid w:val="00B175D1"/>
    <w:rsid w:val="00B266EB"/>
    <w:rsid w:val="00B268A9"/>
    <w:rsid w:val="00B302FE"/>
    <w:rsid w:val="00B30872"/>
    <w:rsid w:val="00B33C1A"/>
    <w:rsid w:val="00B35433"/>
    <w:rsid w:val="00B35746"/>
    <w:rsid w:val="00B403D3"/>
    <w:rsid w:val="00B4081E"/>
    <w:rsid w:val="00B41EDC"/>
    <w:rsid w:val="00B42D64"/>
    <w:rsid w:val="00B43A1D"/>
    <w:rsid w:val="00B45459"/>
    <w:rsid w:val="00B46E7F"/>
    <w:rsid w:val="00B478EA"/>
    <w:rsid w:val="00B528C4"/>
    <w:rsid w:val="00B52FFA"/>
    <w:rsid w:val="00B573B1"/>
    <w:rsid w:val="00B577DE"/>
    <w:rsid w:val="00B57801"/>
    <w:rsid w:val="00B60F13"/>
    <w:rsid w:val="00B61260"/>
    <w:rsid w:val="00B65831"/>
    <w:rsid w:val="00B67DC7"/>
    <w:rsid w:val="00B70222"/>
    <w:rsid w:val="00B718F0"/>
    <w:rsid w:val="00B72714"/>
    <w:rsid w:val="00B93901"/>
    <w:rsid w:val="00B93DAD"/>
    <w:rsid w:val="00BA0747"/>
    <w:rsid w:val="00BA2102"/>
    <w:rsid w:val="00BA25ED"/>
    <w:rsid w:val="00BA27FD"/>
    <w:rsid w:val="00BA69E9"/>
    <w:rsid w:val="00BA6F01"/>
    <w:rsid w:val="00BA7E06"/>
    <w:rsid w:val="00BB1C1F"/>
    <w:rsid w:val="00BB4BBA"/>
    <w:rsid w:val="00BB61FE"/>
    <w:rsid w:val="00BC092A"/>
    <w:rsid w:val="00BC1A3F"/>
    <w:rsid w:val="00BC34A5"/>
    <w:rsid w:val="00BC45A6"/>
    <w:rsid w:val="00BC5F94"/>
    <w:rsid w:val="00BC7232"/>
    <w:rsid w:val="00BD147A"/>
    <w:rsid w:val="00BD5D5E"/>
    <w:rsid w:val="00BD7EF5"/>
    <w:rsid w:val="00BE17C4"/>
    <w:rsid w:val="00BF2172"/>
    <w:rsid w:val="00BF3E7C"/>
    <w:rsid w:val="00BF5432"/>
    <w:rsid w:val="00BF5C1A"/>
    <w:rsid w:val="00C02C2A"/>
    <w:rsid w:val="00C03362"/>
    <w:rsid w:val="00C03BBF"/>
    <w:rsid w:val="00C11075"/>
    <w:rsid w:val="00C20FEA"/>
    <w:rsid w:val="00C21506"/>
    <w:rsid w:val="00C2239F"/>
    <w:rsid w:val="00C23F20"/>
    <w:rsid w:val="00C304F1"/>
    <w:rsid w:val="00C32D0D"/>
    <w:rsid w:val="00C362DE"/>
    <w:rsid w:val="00C43200"/>
    <w:rsid w:val="00C43869"/>
    <w:rsid w:val="00C55BCC"/>
    <w:rsid w:val="00C622FC"/>
    <w:rsid w:val="00C62D9F"/>
    <w:rsid w:val="00C64915"/>
    <w:rsid w:val="00C661C6"/>
    <w:rsid w:val="00C67271"/>
    <w:rsid w:val="00C674F3"/>
    <w:rsid w:val="00C70AE5"/>
    <w:rsid w:val="00C70EBD"/>
    <w:rsid w:val="00C71C64"/>
    <w:rsid w:val="00C7633C"/>
    <w:rsid w:val="00C77381"/>
    <w:rsid w:val="00C80969"/>
    <w:rsid w:val="00C819CC"/>
    <w:rsid w:val="00C82B16"/>
    <w:rsid w:val="00C86026"/>
    <w:rsid w:val="00C869F6"/>
    <w:rsid w:val="00C87D27"/>
    <w:rsid w:val="00C90B33"/>
    <w:rsid w:val="00C94D59"/>
    <w:rsid w:val="00C9745C"/>
    <w:rsid w:val="00CA13E7"/>
    <w:rsid w:val="00CA1A8D"/>
    <w:rsid w:val="00CA7435"/>
    <w:rsid w:val="00CB13BA"/>
    <w:rsid w:val="00CB3751"/>
    <w:rsid w:val="00CB443F"/>
    <w:rsid w:val="00CB5E68"/>
    <w:rsid w:val="00CB6011"/>
    <w:rsid w:val="00CC0DB6"/>
    <w:rsid w:val="00CD174E"/>
    <w:rsid w:val="00CD401D"/>
    <w:rsid w:val="00CD7A1C"/>
    <w:rsid w:val="00CE04DA"/>
    <w:rsid w:val="00CE3E35"/>
    <w:rsid w:val="00CE461E"/>
    <w:rsid w:val="00CE53EB"/>
    <w:rsid w:val="00CE7C14"/>
    <w:rsid w:val="00CF5BA0"/>
    <w:rsid w:val="00D02C4E"/>
    <w:rsid w:val="00D104C1"/>
    <w:rsid w:val="00D10F8C"/>
    <w:rsid w:val="00D148EF"/>
    <w:rsid w:val="00D15C71"/>
    <w:rsid w:val="00D17D7D"/>
    <w:rsid w:val="00D213F0"/>
    <w:rsid w:val="00D24082"/>
    <w:rsid w:val="00D24687"/>
    <w:rsid w:val="00D30564"/>
    <w:rsid w:val="00D30C42"/>
    <w:rsid w:val="00D32DC9"/>
    <w:rsid w:val="00D3595A"/>
    <w:rsid w:val="00D42E06"/>
    <w:rsid w:val="00D44B26"/>
    <w:rsid w:val="00D450F3"/>
    <w:rsid w:val="00D456CC"/>
    <w:rsid w:val="00D52F17"/>
    <w:rsid w:val="00D579E6"/>
    <w:rsid w:val="00D61066"/>
    <w:rsid w:val="00D612F4"/>
    <w:rsid w:val="00D62DCE"/>
    <w:rsid w:val="00D7016D"/>
    <w:rsid w:val="00D73D24"/>
    <w:rsid w:val="00D742B5"/>
    <w:rsid w:val="00D81146"/>
    <w:rsid w:val="00D8346D"/>
    <w:rsid w:val="00D84DA7"/>
    <w:rsid w:val="00D864D6"/>
    <w:rsid w:val="00D86723"/>
    <w:rsid w:val="00D91F75"/>
    <w:rsid w:val="00D94B8C"/>
    <w:rsid w:val="00D95C51"/>
    <w:rsid w:val="00D97732"/>
    <w:rsid w:val="00DA0ACE"/>
    <w:rsid w:val="00DA2826"/>
    <w:rsid w:val="00DA304C"/>
    <w:rsid w:val="00DA332D"/>
    <w:rsid w:val="00DA3A70"/>
    <w:rsid w:val="00DA3D3F"/>
    <w:rsid w:val="00DA547E"/>
    <w:rsid w:val="00DA75FC"/>
    <w:rsid w:val="00DB2564"/>
    <w:rsid w:val="00DB5C0A"/>
    <w:rsid w:val="00DB5C92"/>
    <w:rsid w:val="00DC02EB"/>
    <w:rsid w:val="00DC321C"/>
    <w:rsid w:val="00DC5368"/>
    <w:rsid w:val="00DD20DF"/>
    <w:rsid w:val="00DD40E3"/>
    <w:rsid w:val="00DD48A3"/>
    <w:rsid w:val="00DE1224"/>
    <w:rsid w:val="00DE527A"/>
    <w:rsid w:val="00DE57C5"/>
    <w:rsid w:val="00DE61A3"/>
    <w:rsid w:val="00DF0EE1"/>
    <w:rsid w:val="00DF3065"/>
    <w:rsid w:val="00DF6121"/>
    <w:rsid w:val="00DF7CB6"/>
    <w:rsid w:val="00E00C3B"/>
    <w:rsid w:val="00E02C51"/>
    <w:rsid w:val="00E11842"/>
    <w:rsid w:val="00E1421A"/>
    <w:rsid w:val="00E1558D"/>
    <w:rsid w:val="00E1599A"/>
    <w:rsid w:val="00E204AB"/>
    <w:rsid w:val="00E27CE3"/>
    <w:rsid w:val="00E34988"/>
    <w:rsid w:val="00E3525E"/>
    <w:rsid w:val="00E50DF9"/>
    <w:rsid w:val="00E51FF4"/>
    <w:rsid w:val="00E54CF0"/>
    <w:rsid w:val="00E5532A"/>
    <w:rsid w:val="00E65E89"/>
    <w:rsid w:val="00E67D0E"/>
    <w:rsid w:val="00E72AE1"/>
    <w:rsid w:val="00E72E19"/>
    <w:rsid w:val="00E75DA8"/>
    <w:rsid w:val="00E7707D"/>
    <w:rsid w:val="00E8082E"/>
    <w:rsid w:val="00E81425"/>
    <w:rsid w:val="00E8367D"/>
    <w:rsid w:val="00E874B7"/>
    <w:rsid w:val="00E939B1"/>
    <w:rsid w:val="00E9742B"/>
    <w:rsid w:val="00EA001B"/>
    <w:rsid w:val="00EA1370"/>
    <w:rsid w:val="00EA3DCB"/>
    <w:rsid w:val="00EA6249"/>
    <w:rsid w:val="00EB5EB9"/>
    <w:rsid w:val="00EC3C5A"/>
    <w:rsid w:val="00ED3754"/>
    <w:rsid w:val="00EE100B"/>
    <w:rsid w:val="00EE1141"/>
    <w:rsid w:val="00EE2020"/>
    <w:rsid w:val="00EE2133"/>
    <w:rsid w:val="00EE4ED2"/>
    <w:rsid w:val="00EE5952"/>
    <w:rsid w:val="00EE5AAF"/>
    <w:rsid w:val="00EE6F89"/>
    <w:rsid w:val="00EF005B"/>
    <w:rsid w:val="00EF1884"/>
    <w:rsid w:val="00EF4C47"/>
    <w:rsid w:val="00EF500C"/>
    <w:rsid w:val="00F01C0C"/>
    <w:rsid w:val="00F0564F"/>
    <w:rsid w:val="00F23D92"/>
    <w:rsid w:val="00F276FE"/>
    <w:rsid w:val="00F27906"/>
    <w:rsid w:val="00F3117F"/>
    <w:rsid w:val="00F40664"/>
    <w:rsid w:val="00F4390E"/>
    <w:rsid w:val="00F43E45"/>
    <w:rsid w:val="00F4577C"/>
    <w:rsid w:val="00F4610A"/>
    <w:rsid w:val="00F53DDB"/>
    <w:rsid w:val="00F55158"/>
    <w:rsid w:val="00F63B61"/>
    <w:rsid w:val="00F65FF5"/>
    <w:rsid w:val="00F70049"/>
    <w:rsid w:val="00F70915"/>
    <w:rsid w:val="00F7120E"/>
    <w:rsid w:val="00F81860"/>
    <w:rsid w:val="00F84B43"/>
    <w:rsid w:val="00F9260E"/>
    <w:rsid w:val="00F92EF3"/>
    <w:rsid w:val="00F94D3B"/>
    <w:rsid w:val="00FA1F70"/>
    <w:rsid w:val="00FA3A00"/>
    <w:rsid w:val="00FA5D56"/>
    <w:rsid w:val="00FB33F5"/>
    <w:rsid w:val="00FB4210"/>
    <w:rsid w:val="00FB4A2A"/>
    <w:rsid w:val="00FC551E"/>
    <w:rsid w:val="00FC5559"/>
    <w:rsid w:val="00FD2A79"/>
    <w:rsid w:val="00FD2F89"/>
    <w:rsid w:val="00FD4272"/>
    <w:rsid w:val="00FD6A04"/>
    <w:rsid w:val="00FD7FBF"/>
    <w:rsid w:val="00FF0CE9"/>
    <w:rsid w:val="00FF1BAB"/>
    <w:rsid w:val="00FF2473"/>
    <w:rsid w:val="00FF3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D557AAD"/>
  <w14:defaultImageDpi w14:val="300"/>
  <w15:chartTrackingRefBased/>
  <w15:docId w15:val="{6ADF1020-6219-EE4C-9AAB-84F3B7000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7309C7"/>
    <w:rPr>
      <w:sz w:val="24"/>
      <w:szCs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1-21">
    <w:name w:val="중간 눈금 1 - 강조색 21"/>
    <w:basedOn w:val="a0"/>
    <w:uiPriority w:val="34"/>
    <w:qFormat/>
    <w:rsid w:val="004338A4"/>
    <w:pPr>
      <w:ind w:left="720"/>
      <w:contextualSpacing/>
    </w:pPr>
  </w:style>
  <w:style w:type="paragraph" w:styleId="a">
    <w:name w:val="List Bullet"/>
    <w:basedOn w:val="a0"/>
    <w:uiPriority w:val="99"/>
    <w:unhideWhenUsed/>
    <w:rsid w:val="003B74A8"/>
    <w:pPr>
      <w:numPr>
        <w:numId w:val="1"/>
      </w:numPr>
      <w:contextualSpacing/>
    </w:pPr>
  </w:style>
  <w:style w:type="character" w:styleId="a4">
    <w:name w:val="annotation reference"/>
    <w:uiPriority w:val="99"/>
    <w:semiHidden/>
    <w:unhideWhenUsed/>
    <w:rsid w:val="00374556"/>
    <w:rPr>
      <w:sz w:val="18"/>
      <w:szCs w:val="18"/>
    </w:rPr>
  </w:style>
  <w:style w:type="paragraph" w:styleId="a5">
    <w:name w:val="annotation text"/>
    <w:basedOn w:val="a0"/>
    <w:link w:val="Char"/>
    <w:uiPriority w:val="99"/>
    <w:semiHidden/>
    <w:unhideWhenUsed/>
    <w:rsid w:val="00374556"/>
    <w:rPr>
      <w:lang w:val="x-none" w:eastAsia="x-none"/>
    </w:rPr>
  </w:style>
  <w:style w:type="character" w:customStyle="1" w:styleId="Char">
    <w:name w:val="메모 텍스트 Char"/>
    <w:link w:val="a5"/>
    <w:uiPriority w:val="99"/>
    <w:semiHidden/>
    <w:rsid w:val="00374556"/>
    <w:rPr>
      <w:sz w:val="24"/>
      <w:szCs w:val="24"/>
    </w:rPr>
  </w:style>
  <w:style w:type="paragraph" w:styleId="a6">
    <w:name w:val="annotation subject"/>
    <w:basedOn w:val="a5"/>
    <w:next w:val="a5"/>
    <w:link w:val="Char0"/>
    <w:uiPriority w:val="99"/>
    <w:semiHidden/>
    <w:unhideWhenUsed/>
    <w:rsid w:val="00374556"/>
    <w:rPr>
      <w:b/>
      <w:bCs/>
    </w:rPr>
  </w:style>
  <w:style w:type="character" w:customStyle="1" w:styleId="Char0">
    <w:name w:val="메모 주제 Char"/>
    <w:link w:val="a6"/>
    <w:uiPriority w:val="99"/>
    <w:semiHidden/>
    <w:rsid w:val="00374556"/>
    <w:rPr>
      <w:b/>
      <w:bCs/>
      <w:sz w:val="24"/>
      <w:szCs w:val="24"/>
    </w:rPr>
  </w:style>
  <w:style w:type="paragraph" w:styleId="a7">
    <w:name w:val="Balloon Text"/>
    <w:basedOn w:val="a0"/>
    <w:link w:val="Char1"/>
    <w:uiPriority w:val="99"/>
    <w:semiHidden/>
    <w:unhideWhenUsed/>
    <w:rsid w:val="00374556"/>
    <w:rPr>
      <w:rFonts w:ascii="Lucida Grande" w:hAnsi="Lucida Grande"/>
      <w:sz w:val="18"/>
      <w:szCs w:val="18"/>
      <w:lang w:val="x-none" w:eastAsia="x-none"/>
    </w:rPr>
  </w:style>
  <w:style w:type="character" w:customStyle="1" w:styleId="Char1">
    <w:name w:val="풍선 도움말 텍스트 Char"/>
    <w:link w:val="a7"/>
    <w:uiPriority w:val="99"/>
    <w:semiHidden/>
    <w:rsid w:val="00374556"/>
    <w:rPr>
      <w:rFonts w:ascii="Lucida Grande" w:hAnsi="Lucida Grande" w:cs="Lucida Grande"/>
      <w:sz w:val="18"/>
      <w:szCs w:val="18"/>
    </w:rPr>
  </w:style>
  <w:style w:type="paragraph" w:styleId="a8">
    <w:name w:val="header"/>
    <w:basedOn w:val="a0"/>
    <w:link w:val="Char2"/>
    <w:uiPriority w:val="99"/>
    <w:unhideWhenUsed/>
    <w:rsid w:val="00374556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Char2">
    <w:name w:val="머리글 Char"/>
    <w:link w:val="a8"/>
    <w:uiPriority w:val="99"/>
    <w:rsid w:val="00374556"/>
    <w:rPr>
      <w:sz w:val="24"/>
      <w:szCs w:val="24"/>
    </w:rPr>
  </w:style>
  <w:style w:type="paragraph" w:styleId="a9">
    <w:name w:val="footer"/>
    <w:basedOn w:val="a0"/>
    <w:link w:val="Char3"/>
    <w:uiPriority w:val="99"/>
    <w:unhideWhenUsed/>
    <w:rsid w:val="00374556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Char3">
    <w:name w:val="바닥글 Char"/>
    <w:link w:val="a9"/>
    <w:uiPriority w:val="99"/>
    <w:rsid w:val="00374556"/>
    <w:rPr>
      <w:sz w:val="24"/>
      <w:szCs w:val="24"/>
    </w:rPr>
  </w:style>
  <w:style w:type="paragraph" w:customStyle="1" w:styleId="2-21">
    <w:name w:val="중간 목록 2 - 강조색 21"/>
    <w:hidden/>
    <w:uiPriority w:val="99"/>
    <w:semiHidden/>
    <w:rsid w:val="009D7D40"/>
    <w:rPr>
      <w:sz w:val="24"/>
      <w:szCs w:val="24"/>
      <w:lang w:eastAsia="en-US"/>
    </w:rPr>
  </w:style>
  <w:style w:type="character" w:styleId="aa">
    <w:name w:val="Hyperlink"/>
    <w:basedOn w:val="a1"/>
    <w:uiPriority w:val="99"/>
    <w:unhideWhenUsed/>
    <w:rsid w:val="00293F6E"/>
    <w:rPr>
      <w:color w:val="0563C1" w:themeColor="hyperlink"/>
      <w:u w:val="single"/>
    </w:rPr>
  </w:style>
  <w:style w:type="character" w:styleId="ab">
    <w:name w:val="Unresolved Mention"/>
    <w:basedOn w:val="a1"/>
    <w:uiPriority w:val="99"/>
    <w:semiHidden/>
    <w:unhideWhenUsed/>
    <w:rsid w:val="00293F6E"/>
    <w:rPr>
      <w:color w:val="605E5C"/>
      <w:shd w:val="clear" w:color="auto" w:fill="E1DFDD"/>
    </w:rPr>
  </w:style>
  <w:style w:type="paragraph" w:styleId="ac">
    <w:name w:val="List Paragraph"/>
    <w:basedOn w:val="a0"/>
    <w:uiPriority w:val="72"/>
    <w:qFormat/>
    <w:rsid w:val="00EA001B"/>
    <w:pPr>
      <w:ind w:left="720"/>
      <w:contextualSpacing/>
    </w:pPr>
  </w:style>
  <w:style w:type="character" w:styleId="ad">
    <w:name w:val="FollowedHyperlink"/>
    <w:basedOn w:val="a1"/>
    <w:uiPriority w:val="99"/>
    <w:semiHidden/>
    <w:unhideWhenUsed/>
    <w:rsid w:val="00195E5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173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8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rownrisdgames.itch.io/yes" TargetMode="External"/><Relationship Id="rId13" Type="http://schemas.openxmlformats.org/officeDocument/2006/relationships/hyperlink" Target="https://sendbird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oplat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lay.google.com/store/apps/details?id=co.okit.android.app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apps.apple.com/kr/app/okit/id155712303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evelopers-kr.googleblog.com/2021/04/2ChangGoo2021.html" TargetMode="External"/><Relationship Id="rId14" Type="http://schemas.openxmlformats.org/officeDocument/2006/relationships/hyperlink" Target="https://youtu.be/67DBVKMHZzg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7CEDEDD-B94E-714C-B588-B189A3CA3E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626</Words>
  <Characters>357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Boston Consulting Group</Company>
  <LinksUpToDate>false</LinksUpToDate>
  <CharactersWithSpaces>4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l Girma</dc:creator>
  <cp:keywords/>
  <cp:lastModifiedBy>Jung Seong-Heon</cp:lastModifiedBy>
  <cp:revision>20</cp:revision>
  <cp:lastPrinted>2016-09-26T18:43:00Z</cp:lastPrinted>
  <dcterms:created xsi:type="dcterms:W3CDTF">2022-02-05T16:32:00Z</dcterms:created>
  <dcterms:modified xsi:type="dcterms:W3CDTF">2022-02-05T16:49:00Z</dcterms:modified>
</cp:coreProperties>
</file>